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D6ED2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ДУХОВНАЯ ОБРАЗОВАТЕЛЬНАЯ РЕЛИГИОЗНАЯ ОРГАНИЗАЦИЯ ВЫСШЕГО ОБРАЗОВАНИЯ РУССКОЙ ПРАВОСЛАВНОЙ ЦЕРКВИ</w:t>
      </w:r>
    </w:p>
    <w:p w14:paraId="61913877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ПРАВОСЛАВНЫЙ СВЯТО-ТИХОНОВСКИЙ БОГОСЛОВСКИЙ ИНСТИТУТ</w:t>
      </w:r>
    </w:p>
    <w:p w14:paraId="1B3026B1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КАФЕДРА ПАСТЫРСКОГО И НРАВСТВЕННОГО БОГОСЛОВИЯ</w:t>
      </w:r>
    </w:p>
    <w:p w14:paraId="214918A3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0C42F1DF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7F45A484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314113" w:rsidRPr="003669D8" w14:paraId="4CE34DD3" w14:textId="77777777" w:rsidTr="001A1CBD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14113" w:rsidRPr="00446F7B" w14:paraId="706EECAE" w14:textId="77777777" w:rsidTr="00AA2DCF">
              <w:tc>
                <w:tcPr>
                  <w:tcW w:w="4785" w:type="dxa"/>
                </w:tcPr>
                <w:p w14:paraId="2DE56DAA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инята</w:t>
                  </w:r>
                </w:p>
                <w:p w14:paraId="55ACE4CE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на заседании кафедры</w:t>
                  </w:r>
                </w:p>
                <w:p w14:paraId="64D288B4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 xml:space="preserve"> «__</w:t>
                  </w:r>
                  <w:proofErr w:type="gramStart"/>
                  <w:r w:rsidRPr="00446F7B">
                    <w:rPr>
                      <w:color w:val="000000"/>
                    </w:rPr>
                    <w:t>_»_</w:t>
                  </w:r>
                  <w:proofErr w:type="gramEnd"/>
                  <w:r w:rsidRPr="00446F7B">
                    <w:rPr>
                      <w:color w:val="000000"/>
                    </w:rPr>
                    <w:t>______20__ года,</w:t>
                  </w:r>
                </w:p>
                <w:p w14:paraId="7BD3415F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отокол № ________.</w:t>
                  </w:r>
                </w:p>
                <w:p w14:paraId="727FCD7F" w14:textId="77777777" w:rsidR="00314113" w:rsidRPr="00446F7B" w:rsidRDefault="00314113" w:rsidP="00314113">
                  <w:pPr>
                    <w:rPr>
                      <w:color w:val="000000"/>
                    </w:rPr>
                  </w:pPr>
                </w:p>
                <w:p w14:paraId="6BA62C74" w14:textId="7D58DD24" w:rsidR="00314113" w:rsidRPr="00446F7B" w:rsidRDefault="00B27EED" w:rsidP="00314113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10442FE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УТВЕРЖДАЮ</w:t>
                  </w:r>
                </w:p>
                <w:p w14:paraId="7B8AF6FE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Проректор по учебной работе ПСТБИ</w:t>
                  </w:r>
                </w:p>
                <w:p w14:paraId="1D325D9F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_____________ / прот. Николай Емельянов /</w:t>
                  </w:r>
                </w:p>
                <w:p w14:paraId="303E4D3E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«_____» _________________ 20__ г.</w:t>
                  </w:r>
                </w:p>
                <w:p w14:paraId="61260B01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B810A25" w14:textId="77777777" w:rsidR="00314113" w:rsidRPr="00446F7B" w:rsidRDefault="00314113" w:rsidP="00314113">
                  <w:pPr>
                    <w:pStyle w:val="3"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06D20344" w14:textId="77777777" w:rsidR="00314113" w:rsidRPr="003669D8" w:rsidRDefault="00314113" w:rsidP="00314113">
            <w:pPr>
              <w:spacing w:after="120" w:line="276" w:lineRule="auto"/>
              <w:ind w:left="400" w:firstLine="0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14113" w:rsidRPr="00446F7B" w14:paraId="64023E35" w14:textId="77777777" w:rsidTr="00AA2DCF">
              <w:tc>
                <w:tcPr>
                  <w:tcW w:w="4785" w:type="dxa"/>
                </w:tcPr>
                <w:p w14:paraId="5F90DAF6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инята</w:t>
                  </w:r>
                </w:p>
                <w:p w14:paraId="532CF3C5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на заседании кафедры</w:t>
                  </w:r>
                </w:p>
                <w:p w14:paraId="7E90B5B0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 xml:space="preserve"> «__</w:t>
                  </w:r>
                  <w:proofErr w:type="gramStart"/>
                  <w:r w:rsidRPr="00446F7B">
                    <w:rPr>
                      <w:color w:val="000000"/>
                    </w:rPr>
                    <w:t>_»_</w:t>
                  </w:r>
                  <w:proofErr w:type="gramEnd"/>
                  <w:r w:rsidRPr="00446F7B">
                    <w:rPr>
                      <w:color w:val="000000"/>
                    </w:rPr>
                    <w:t>______20__ года,</w:t>
                  </w:r>
                </w:p>
                <w:p w14:paraId="10971B13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отокол № ________.</w:t>
                  </w:r>
                </w:p>
                <w:p w14:paraId="0FF65E61" w14:textId="77777777" w:rsidR="00314113" w:rsidRPr="00446F7B" w:rsidRDefault="00314113" w:rsidP="00314113">
                  <w:pPr>
                    <w:rPr>
                      <w:color w:val="000000"/>
                    </w:rPr>
                  </w:pPr>
                </w:p>
                <w:p w14:paraId="798F64BC" w14:textId="77777777" w:rsidR="00314113" w:rsidRPr="00446F7B" w:rsidRDefault="00314113" w:rsidP="00314113">
                  <w:pPr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D1874AA" w14:textId="77777777" w:rsidR="00314113" w:rsidRPr="00446F7B" w:rsidRDefault="00314113" w:rsidP="00314113">
                  <w:r w:rsidRPr="00446F7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E4054AD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УТВЕРЖДАЮ</w:t>
                  </w:r>
                </w:p>
                <w:p w14:paraId="04FD7686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Проректор по учебной работе ПСТБИ</w:t>
                  </w:r>
                </w:p>
                <w:p w14:paraId="0AB8A7F5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_____________ / прот. Николай Емельянов /</w:t>
                  </w:r>
                </w:p>
                <w:p w14:paraId="69101B19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«_____» _________________ 20__ г.</w:t>
                  </w:r>
                </w:p>
                <w:p w14:paraId="29EC77A8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FB73F3F" w14:textId="77777777" w:rsidR="00314113" w:rsidRPr="00446F7B" w:rsidRDefault="00314113" w:rsidP="00314113">
                  <w:pPr>
                    <w:pStyle w:val="3"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11CD0276" w14:textId="77777777" w:rsidR="00314113" w:rsidRPr="003669D8" w:rsidRDefault="00314113" w:rsidP="00314113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</w:p>
        </w:tc>
        <w:tc>
          <w:tcPr>
            <w:tcW w:w="241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14113" w:rsidRPr="00446F7B" w14:paraId="24DC71F1" w14:textId="77777777" w:rsidTr="00AA2DCF">
              <w:tc>
                <w:tcPr>
                  <w:tcW w:w="4785" w:type="dxa"/>
                </w:tcPr>
                <w:p w14:paraId="7B98A5BA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инята</w:t>
                  </w:r>
                </w:p>
                <w:p w14:paraId="2A1AC6BC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на заседании кафедры</w:t>
                  </w:r>
                </w:p>
                <w:p w14:paraId="6046DF01" w14:textId="77777777" w:rsidR="00314113" w:rsidRPr="00446F7B" w:rsidRDefault="00314113" w:rsidP="0031411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 xml:space="preserve"> «__</w:t>
                  </w:r>
                  <w:proofErr w:type="gramStart"/>
                  <w:r w:rsidRPr="00446F7B">
                    <w:rPr>
                      <w:color w:val="000000"/>
                    </w:rPr>
                    <w:t>_»_</w:t>
                  </w:r>
                  <w:proofErr w:type="gramEnd"/>
                  <w:r w:rsidRPr="00446F7B">
                    <w:rPr>
                      <w:color w:val="000000"/>
                    </w:rPr>
                    <w:t>______20__ года,</w:t>
                  </w:r>
                </w:p>
                <w:p w14:paraId="19E618DC" w14:textId="77777777" w:rsidR="00314113" w:rsidRPr="00446F7B" w:rsidRDefault="00314113" w:rsidP="00314113">
                  <w:pPr>
                    <w:jc w:val="center"/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протокол № ________.</w:t>
                  </w:r>
                </w:p>
                <w:p w14:paraId="2B546E30" w14:textId="77777777" w:rsidR="00314113" w:rsidRPr="00446F7B" w:rsidRDefault="00314113" w:rsidP="00314113">
                  <w:pPr>
                    <w:rPr>
                      <w:color w:val="000000"/>
                    </w:rPr>
                  </w:pPr>
                </w:p>
                <w:p w14:paraId="6113FF1A" w14:textId="77777777" w:rsidR="00314113" w:rsidRPr="00446F7B" w:rsidRDefault="00314113" w:rsidP="00314113">
                  <w:pPr>
                    <w:rPr>
                      <w:color w:val="000000"/>
                    </w:rPr>
                  </w:pPr>
                  <w:r w:rsidRPr="00446F7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72E7637" w14:textId="77777777" w:rsidR="00314113" w:rsidRPr="00446F7B" w:rsidRDefault="00314113" w:rsidP="00314113">
                  <w:r w:rsidRPr="00446F7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C79F9CB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УТВЕРЖДАЮ</w:t>
                  </w:r>
                </w:p>
                <w:p w14:paraId="5E70A41B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Проректор по учебной работе ПСТБИ</w:t>
                  </w:r>
                </w:p>
                <w:p w14:paraId="225484F7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_____________ / прот. Николай Емельянов /</w:t>
                  </w:r>
                </w:p>
                <w:p w14:paraId="1F7DB373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46F7B">
                    <w:rPr>
                      <w:i/>
                    </w:rPr>
                    <w:t>«_____» _________________ 20__ г.</w:t>
                  </w:r>
                </w:p>
                <w:p w14:paraId="345A13B3" w14:textId="77777777" w:rsidR="00314113" w:rsidRPr="00446F7B" w:rsidRDefault="00314113" w:rsidP="0031411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EB29A75" w14:textId="77777777" w:rsidR="00314113" w:rsidRPr="00446F7B" w:rsidRDefault="00314113" w:rsidP="00314113">
                  <w:pPr>
                    <w:pStyle w:val="3"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00E42EC8" w14:textId="77777777" w:rsidR="00314113" w:rsidRPr="003669D8" w:rsidRDefault="00314113" w:rsidP="00314113">
            <w:pPr>
              <w:spacing w:after="120" w:line="276" w:lineRule="auto"/>
              <w:ind w:firstLine="0"/>
              <w:jc w:val="right"/>
              <w:rPr>
                <w:i/>
              </w:rPr>
            </w:pPr>
          </w:p>
        </w:tc>
      </w:tr>
    </w:tbl>
    <w:p w14:paraId="38A3A6AA" w14:textId="77777777" w:rsidR="0041028F" w:rsidRPr="003669D8" w:rsidRDefault="0041028F" w:rsidP="00314113">
      <w:pPr>
        <w:spacing w:after="120" w:line="276" w:lineRule="auto"/>
        <w:ind w:firstLine="0"/>
      </w:pPr>
    </w:p>
    <w:p w14:paraId="793D9B86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4B8466BB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РАБОЧАЯ ПРОГРАММА ДИСЦИПЛИНЫ</w:t>
      </w:r>
    </w:p>
    <w:p w14:paraId="3165E1EF" w14:textId="77777777" w:rsidR="0041028F" w:rsidRPr="003669D8" w:rsidRDefault="0041028F" w:rsidP="00EC0F93">
      <w:pPr>
        <w:spacing w:after="120" w:line="276" w:lineRule="auto"/>
        <w:ind w:left="400" w:firstLine="0"/>
        <w:jc w:val="center"/>
        <w:rPr>
          <w:b/>
        </w:rPr>
      </w:pPr>
      <w:r w:rsidRPr="003669D8">
        <w:rPr>
          <w:b/>
        </w:rPr>
        <w:t xml:space="preserve">ПРАКТИЧЕСКОЕ РУКОВОДСТВО ДЛЯ </w:t>
      </w:r>
      <w:r w:rsidR="00EC0F93">
        <w:rPr>
          <w:b/>
        </w:rPr>
        <w:t>СВЯЩЕННОСЛУЖИТЕЛЯ</w:t>
      </w:r>
    </w:p>
    <w:p w14:paraId="2C996B09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14AC109D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2806106F" w14:textId="77777777"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Основная образовательная программа: </w:t>
      </w:r>
      <w:r w:rsidRPr="003669D8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0BB12B0C" w14:textId="77777777"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Квалификация выпускника: </w:t>
      </w:r>
      <w:r w:rsidRPr="003669D8">
        <w:rPr>
          <w:b/>
          <w:i/>
        </w:rPr>
        <w:t>бакалавр богословия</w:t>
      </w:r>
    </w:p>
    <w:p w14:paraId="26CD3218" w14:textId="77777777"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Форма обучения: </w:t>
      </w:r>
      <w:r w:rsidRPr="003669D8">
        <w:rPr>
          <w:b/>
          <w:i/>
        </w:rPr>
        <w:t>очная</w:t>
      </w:r>
    </w:p>
    <w:p w14:paraId="2907882E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21000ECD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1A4489E5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526ACB3D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6603D413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3BEBD2D7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7EB86B0C" w14:textId="77777777" w:rsidR="0041028F" w:rsidRPr="003669D8" w:rsidRDefault="0041028F" w:rsidP="00314113">
      <w:pPr>
        <w:spacing w:after="120" w:line="276" w:lineRule="auto"/>
        <w:ind w:firstLine="0"/>
      </w:pPr>
    </w:p>
    <w:p w14:paraId="03EFB95A" w14:textId="77777777"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14:paraId="1EA66D44" w14:textId="7E6E0F06" w:rsidR="0041028F" w:rsidRPr="003669D8" w:rsidRDefault="0041028F" w:rsidP="00EC0F93">
      <w:pPr>
        <w:spacing w:after="120" w:line="276" w:lineRule="auto"/>
        <w:ind w:left="400" w:firstLine="0"/>
        <w:jc w:val="center"/>
      </w:pPr>
      <w:r w:rsidRPr="003669D8">
        <w:t>Москва, 20</w:t>
      </w:r>
      <w:r w:rsidR="00EC0F93">
        <w:t>2</w:t>
      </w:r>
      <w:r w:rsidR="00314113">
        <w:rPr>
          <w:lang w:val="en-US"/>
        </w:rPr>
        <w:t>1</w:t>
      </w:r>
      <w:r w:rsidRPr="003669D8">
        <w:t xml:space="preserve"> г.</w:t>
      </w:r>
    </w:p>
    <w:sdt>
      <w:sdtPr>
        <w:rPr>
          <w:rFonts w:eastAsia="Times New Roman"/>
          <w:b w:val="0"/>
          <w:bCs w:val="0"/>
          <w:color w:val="auto"/>
          <w:sz w:val="24"/>
        </w:rPr>
        <w:id w:val="-148908609"/>
        <w:docPartObj>
          <w:docPartGallery w:val="Table of Contents"/>
          <w:docPartUnique/>
        </w:docPartObj>
      </w:sdtPr>
      <w:sdtEndPr/>
      <w:sdtContent>
        <w:p w14:paraId="71BA8CB0" w14:textId="77777777" w:rsidR="001A1CBD" w:rsidRPr="003669D8" w:rsidRDefault="001A1CBD" w:rsidP="003669D8">
          <w:pPr>
            <w:pStyle w:val="af0"/>
            <w:jc w:val="both"/>
            <w:rPr>
              <w:color w:val="auto"/>
              <w:sz w:val="24"/>
            </w:rPr>
          </w:pPr>
          <w:r w:rsidRPr="003669D8">
            <w:rPr>
              <w:color w:val="auto"/>
              <w:sz w:val="24"/>
            </w:rPr>
            <w:t>Оглавление</w:t>
          </w:r>
        </w:p>
        <w:p w14:paraId="1CB4249D" w14:textId="77777777" w:rsidR="00EC0F93" w:rsidRDefault="00A9214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3669D8">
            <w:fldChar w:fldCharType="begin"/>
          </w:r>
          <w:r w:rsidR="001A1CBD" w:rsidRPr="003669D8">
            <w:instrText xml:space="preserve"> TOC \o "1-3" \h \z \u </w:instrText>
          </w:r>
          <w:r w:rsidRPr="003669D8">
            <w:fldChar w:fldCharType="separate"/>
          </w:r>
          <w:hyperlink w:anchor="_Toc54896287" w:history="1">
            <w:r w:rsidR="00EC0F93" w:rsidRPr="009A3D5C">
              <w:rPr>
                <w:rStyle w:val="a4"/>
                <w:noProof/>
              </w:rPr>
              <w:t>Цели освоения дисциплины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87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3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45ED6B6F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88" w:history="1">
            <w:r w:rsidR="00EC0F93" w:rsidRPr="009A3D5C">
              <w:rPr>
                <w:rStyle w:val="a4"/>
                <w:noProof/>
              </w:rPr>
              <w:t>Место дисциплины в структуре ООП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88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3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403F5758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89" w:history="1">
            <w:r w:rsidR="00EC0F93" w:rsidRPr="009A3D5C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89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3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59069286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0" w:history="1">
            <w:r w:rsidR="00EC0F93" w:rsidRPr="009A3D5C">
              <w:rPr>
                <w:rStyle w:val="a4"/>
                <w:noProof/>
              </w:rPr>
              <w:t>Объём дисциплины и трудоемкость по видам учебных занятий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0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4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6C300A6D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1" w:history="1">
            <w:r w:rsidR="00EC0F93" w:rsidRPr="009A3D5C">
              <w:rPr>
                <w:rStyle w:val="a4"/>
                <w:noProof/>
              </w:rPr>
              <w:t>Тематический план дисциплины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1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4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0A0CD915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2" w:history="1">
            <w:r w:rsidR="00EC0F93" w:rsidRPr="009A3D5C">
              <w:rPr>
                <w:rStyle w:val="a4"/>
                <w:noProof/>
              </w:rPr>
              <w:t>Учебно-методическое обеспечение самостоятельной работы обучающихся по дисциплине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2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5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29F0BA3F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3" w:history="1">
            <w:r w:rsidR="00EC0F93" w:rsidRPr="009A3D5C">
              <w:rPr>
                <w:rStyle w:val="a4"/>
                <w:noProof/>
              </w:rPr>
              <w:t>Фонд оценочных средств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3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5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1325BE88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4" w:history="1">
            <w:r w:rsidR="00EC0F93" w:rsidRPr="009A3D5C">
              <w:rPr>
                <w:rStyle w:val="a4"/>
                <w:noProof/>
              </w:rPr>
              <w:t>Литература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4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9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2A0B315D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5" w:history="1">
            <w:r w:rsidR="00EC0F93" w:rsidRPr="009A3D5C">
              <w:rPr>
                <w:rStyle w:val="a4"/>
                <w:noProof/>
              </w:rPr>
              <w:t>Интернет-ресурсы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5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10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0A717AFB" w14:textId="77777777" w:rsidR="00EC0F93" w:rsidRDefault="00786FF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6296" w:history="1">
            <w:r w:rsidR="00EC0F93" w:rsidRPr="009A3D5C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="00EC0F93">
              <w:rPr>
                <w:noProof/>
                <w:webHidden/>
              </w:rPr>
              <w:tab/>
            </w:r>
            <w:r w:rsidR="00EC0F93">
              <w:rPr>
                <w:noProof/>
                <w:webHidden/>
              </w:rPr>
              <w:fldChar w:fldCharType="begin"/>
            </w:r>
            <w:r w:rsidR="00EC0F93">
              <w:rPr>
                <w:noProof/>
                <w:webHidden/>
              </w:rPr>
              <w:instrText xml:space="preserve"> PAGEREF _Toc54896296 \h </w:instrText>
            </w:r>
            <w:r w:rsidR="00EC0F93">
              <w:rPr>
                <w:noProof/>
                <w:webHidden/>
              </w:rPr>
            </w:r>
            <w:r w:rsidR="00EC0F93">
              <w:rPr>
                <w:noProof/>
                <w:webHidden/>
              </w:rPr>
              <w:fldChar w:fldCharType="separate"/>
            </w:r>
            <w:r w:rsidR="0026571A">
              <w:rPr>
                <w:noProof/>
                <w:webHidden/>
              </w:rPr>
              <w:t>10</w:t>
            </w:r>
            <w:r w:rsidR="00EC0F93">
              <w:rPr>
                <w:noProof/>
                <w:webHidden/>
              </w:rPr>
              <w:fldChar w:fldCharType="end"/>
            </w:r>
          </w:hyperlink>
        </w:p>
        <w:p w14:paraId="3E879985" w14:textId="77777777" w:rsidR="001A1CBD" w:rsidRPr="003669D8" w:rsidRDefault="00A92144" w:rsidP="003669D8">
          <w:pPr>
            <w:spacing w:after="120" w:line="276" w:lineRule="auto"/>
          </w:pPr>
          <w:r w:rsidRPr="003669D8">
            <w:rPr>
              <w:b/>
              <w:bCs/>
            </w:rPr>
            <w:fldChar w:fldCharType="end"/>
          </w:r>
        </w:p>
      </w:sdtContent>
    </w:sdt>
    <w:p w14:paraId="73194ED7" w14:textId="77777777" w:rsidR="00DF6EE3" w:rsidRPr="003669D8" w:rsidRDefault="00DF6EE3" w:rsidP="003669D8">
      <w:pPr>
        <w:spacing w:after="120" w:line="276" w:lineRule="auto"/>
        <w:ind w:left="400" w:firstLine="0"/>
      </w:pPr>
    </w:p>
    <w:p w14:paraId="2CF291E8" w14:textId="77777777" w:rsidR="00DF6EE3" w:rsidRPr="003669D8" w:rsidRDefault="00DF6EE3" w:rsidP="003669D8">
      <w:pPr>
        <w:spacing w:after="120" w:line="276" w:lineRule="auto"/>
        <w:ind w:left="400" w:firstLine="0"/>
      </w:pPr>
    </w:p>
    <w:p w14:paraId="70D4383C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187E5687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41CA2EEB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0476B7DB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5977EECD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691108AF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4D871616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52673524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5C6E762D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14B87CDC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049AB59A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3E3598D5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2934EC96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6E64FBB9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3319E21E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030460C2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5A00AD5E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6707E682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352307A2" w14:textId="77777777" w:rsidR="001A1CBD" w:rsidRPr="003669D8" w:rsidRDefault="001A1CBD" w:rsidP="003669D8">
      <w:pPr>
        <w:spacing w:after="120" w:line="276" w:lineRule="auto"/>
        <w:ind w:firstLine="0"/>
      </w:pPr>
    </w:p>
    <w:p w14:paraId="1BE895BD" w14:textId="77777777" w:rsidR="00DF6EE3" w:rsidRPr="003669D8" w:rsidRDefault="0041028F" w:rsidP="003669D8">
      <w:pPr>
        <w:pStyle w:val="1"/>
      </w:pPr>
      <w:bookmarkStart w:id="0" w:name="_Toc54896287"/>
      <w:r w:rsidRPr="003669D8">
        <w:lastRenderedPageBreak/>
        <w:t>Цели освоения дисциплины</w:t>
      </w:r>
      <w:bookmarkEnd w:id="0"/>
    </w:p>
    <w:p w14:paraId="44C53CDD" w14:textId="77777777" w:rsidR="00323D30" w:rsidRPr="003669D8" w:rsidRDefault="00EC0F93" w:rsidP="00EC0F93">
      <w:pPr>
        <w:spacing w:after="120" w:line="276" w:lineRule="auto"/>
        <w:ind w:firstLine="0"/>
      </w:pPr>
      <w:r>
        <w:t>Дать обучающимся</w:t>
      </w:r>
      <w:r w:rsidR="003E4AA3" w:rsidRPr="003669D8">
        <w:t xml:space="preserve"> </w:t>
      </w:r>
      <w:r w:rsidR="00C20A24" w:rsidRPr="003669D8">
        <w:t>практическое представление о действиях священнослужителя при совершении им таинств и треб.</w:t>
      </w:r>
    </w:p>
    <w:p w14:paraId="5DBCD5E1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306612A6" w14:textId="77777777" w:rsidR="003E4AA3" w:rsidRPr="003669D8" w:rsidRDefault="00323D30" w:rsidP="003669D8">
      <w:pPr>
        <w:pStyle w:val="1"/>
      </w:pPr>
      <w:bookmarkStart w:id="1" w:name="_Toc54896288"/>
      <w:r w:rsidRPr="003669D8">
        <w:t>Место дисциплины в структуре ООП</w:t>
      </w:r>
      <w:bookmarkEnd w:id="1"/>
      <w:r w:rsidRPr="003669D8">
        <w:t xml:space="preserve"> </w:t>
      </w:r>
    </w:p>
    <w:p w14:paraId="56E63216" w14:textId="77777777" w:rsidR="00AA56FC" w:rsidRPr="003669D8" w:rsidRDefault="0041028F" w:rsidP="003669D8">
      <w:pPr>
        <w:spacing w:after="120" w:line="276" w:lineRule="auto"/>
        <w:ind w:firstLine="0"/>
      </w:pPr>
      <w:r w:rsidRPr="003669D8">
        <w:t>Дисциплина относится к вари</w:t>
      </w:r>
      <w:r w:rsidR="00397344" w:rsidRPr="003669D8">
        <w:t xml:space="preserve">ативной части образовательной программы и является обязательной. </w:t>
      </w:r>
      <w:r w:rsidR="003E4AA3" w:rsidRPr="003669D8">
        <w:t xml:space="preserve">Курс опирается на знания, полученные студентами в курсах </w:t>
      </w:r>
      <w:proofErr w:type="spellStart"/>
      <w:r w:rsidR="00C20A24" w:rsidRPr="003669D8">
        <w:t>литургики</w:t>
      </w:r>
      <w:proofErr w:type="spellEnd"/>
      <w:r w:rsidR="00C20A24" w:rsidRPr="003669D8">
        <w:t xml:space="preserve"> и пастырского богословия</w:t>
      </w:r>
      <w:r w:rsidR="003E4AA3" w:rsidRPr="003669D8">
        <w:t>. В рамках программы пастырской подготовки курс предполагает подготовку к возможному принятию священного сана и будущей пастырской деятельности.</w:t>
      </w:r>
    </w:p>
    <w:p w14:paraId="581C5048" w14:textId="77777777" w:rsidR="00397344" w:rsidRPr="003669D8" w:rsidRDefault="00397344" w:rsidP="003669D8">
      <w:pPr>
        <w:spacing w:after="120" w:line="276" w:lineRule="auto"/>
        <w:ind w:left="400" w:firstLine="0"/>
      </w:pPr>
    </w:p>
    <w:p w14:paraId="5140AF46" w14:textId="77777777" w:rsidR="00397344" w:rsidRPr="003669D8" w:rsidRDefault="00397344" w:rsidP="003669D8">
      <w:pPr>
        <w:pStyle w:val="1"/>
      </w:pPr>
      <w:bookmarkStart w:id="2" w:name="_Toc467075402"/>
      <w:bookmarkStart w:id="3" w:name="_Toc508809180"/>
      <w:bookmarkStart w:id="4" w:name="_Toc54896289"/>
      <w:r w:rsidRPr="003669D8">
        <w:t>Перечень планируемых результатов обучения по дисциплине</w:t>
      </w:r>
      <w:bookmarkEnd w:id="2"/>
      <w:bookmarkEnd w:id="3"/>
      <w:bookmarkEnd w:id="4"/>
    </w:p>
    <w:p w14:paraId="3990F775" w14:textId="77777777"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5" w:name="_Toc508809181"/>
      <w:r w:rsidRPr="003669D8">
        <w:rPr>
          <w:rFonts w:ascii="Times New Roman" w:hAnsi="Times New Roman"/>
          <w:sz w:val="24"/>
          <w:szCs w:val="24"/>
        </w:rPr>
        <w:t>Компетенция, формируемая дисциплиной</w:t>
      </w:r>
      <w:bookmarkEnd w:id="5"/>
    </w:p>
    <w:p w14:paraId="097213FB" w14:textId="723673CA"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Дисциплина призвана сформировать у обучающихся профессиональную компетенцию </w:t>
      </w:r>
      <w:r w:rsidR="00DD532D" w:rsidRPr="00DD532D">
        <w:t>ПК-2: Подготовлен к деятельности священнослужителя</w:t>
      </w:r>
    </w:p>
    <w:p w14:paraId="78753ACE" w14:textId="77777777"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6" w:name="_Toc473664500"/>
      <w:bookmarkStart w:id="7" w:name="_Toc473718078"/>
      <w:bookmarkStart w:id="8" w:name="_Toc473892880"/>
      <w:bookmarkStart w:id="9" w:name="_Toc474840589"/>
      <w:bookmarkStart w:id="10" w:name="_Toc475970636"/>
      <w:bookmarkStart w:id="11" w:name="_Toc477858777"/>
      <w:bookmarkStart w:id="12" w:name="_Toc508809182"/>
      <w:r w:rsidRPr="003669D8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6"/>
      <w:bookmarkEnd w:id="7"/>
      <w:bookmarkEnd w:id="8"/>
      <w:bookmarkEnd w:id="9"/>
      <w:bookmarkEnd w:id="10"/>
      <w:bookmarkEnd w:id="11"/>
      <w:bookmarkEnd w:id="12"/>
    </w:p>
    <w:p w14:paraId="445DDAA2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5F9964F9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На начальном этапе в течение семестра формируются </w:t>
      </w:r>
      <w:proofErr w:type="spellStart"/>
      <w:r w:rsidRPr="003669D8">
        <w:t>знаниевые</w:t>
      </w:r>
      <w:proofErr w:type="spellEnd"/>
      <w:r w:rsidRPr="003669D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AC3826B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3669D8">
        <w:t>саморегуляцию</w:t>
      </w:r>
      <w:proofErr w:type="spellEnd"/>
      <w:r w:rsidRPr="003669D8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96F142B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</w:t>
      </w:r>
      <w:proofErr w:type="spellStart"/>
      <w:r w:rsidRPr="003669D8">
        <w:t>объема</w:t>
      </w:r>
      <w:proofErr w:type="spellEnd"/>
      <w:r w:rsidRPr="003669D8">
        <w:t xml:space="preserve">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15659289" w14:textId="77777777"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3" w:name="_Toc472951667"/>
      <w:bookmarkStart w:id="14" w:name="_Toc474840590"/>
      <w:bookmarkStart w:id="15" w:name="_Toc475970637"/>
      <w:bookmarkStart w:id="16" w:name="_Toc477858778"/>
      <w:bookmarkStart w:id="17" w:name="_Toc508809183"/>
      <w:r w:rsidRPr="003669D8">
        <w:rPr>
          <w:rFonts w:ascii="Times New Roman" w:hAnsi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13"/>
      <w:bookmarkEnd w:id="14"/>
      <w:bookmarkEnd w:id="15"/>
      <w:bookmarkEnd w:id="16"/>
      <w:bookmarkEnd w:id="17"/>
    </w:p>
    <w:p w14:paraId="74B34E3C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DCD440B" w14:textId="77777777" w:rsidR="00397344" w:rsidRPr="003669D8" w:rsidRDefault="00397344" w:rsidP="003669D8">
      <w:pPr>
        <w:spacing w:after="120" w:line="276" w:lineRule="auto"/>
        <w:ind w:firstLine="0"/>
      </w:pPr>
      <w:r w:rsidRPr="003669D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89"/>
        <w:gridCol w:w="7056"/>
      </w:tblGrid>
      <w:tr w:rsidR="00397344" w:rsidRPr="003669D8" w14:paraId="2EDDF832" w14:textId="77777777" w:rsidTr="00EC0F9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8115E" w14:textId="77777777" w:rsidR="00397344" w:rsidRPr="003669D8" w:rsidRDefault="00397344" w:rsidP="00EC0F93">
            <w:pPr>
              <w:spacing w:after="120" w:line="276" w:lineRule="auto"/>
              <w:ind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25E8" w14:textId="77777777" w:rsidR="00397344" w:rsidRPr="003669D8" w:rsidRDefault="00397344" w:rsidP="003669D8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>Показатели оценивания</w:t>
            </w:r>
          </w:p>
        </w:tc>
      </w:tr>
      <w:tr w:rsidR="00397344" w:rsidRPr="003669D8" w14:paraId="35A8E129" w14:textId="77777777" w:rsidTr="00EC0F9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875183" w14:textId="77777777" w:rsidR="00397344" w:rsidRPr="003669D8" w:rsidRDefault="00397344" w:rsidP="00EC0F93">
            <w:pPr>
              <w:spacing w:after="120" w:line="276" w:lineRule="auto"/>
              <w:ind w:firstLine="0"/>
            </w:pPr>
            <w:r w:rsidRPr="003669D8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EBCAC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Знание </w:t>
            </w:r>
            <w:r w:rsidR="009424CD" w:rsidRPr="003669D8">
              <w:rPr>
                <w:iCs/>
              </w:rPr>
              <w:t xml:space="preserve">принципов, которыми пастырю следует руководствоваться при </w:t>
            </w:r>
            <w:proofErr w:type="spellStart"/>
            <w:r w:rsidR="009424CD" w:rsidRPr="003669D8">
              <w:rPr>
                <w:iCs/>
              </w:rPr>
              <w:t>совершениии</w:t>
            </w:r>
            <w:proofErr w:type="spellEnd"/>
            <w:r w:rsidR="009424CD" w:rsidRPr="003669D8">
              <w:rPr>
                <w:iCs/>
              </w:rPr>
              <w:t xml:space="preserve"> им богослужебных и сакраментальных </w:t>
            </w:r>
            <w:proofErr w:type="spellStart"/>
            <w:r w:rsidR="007E2E57" w:rsidRPr="003669D8">
              <w:rPr>
                <w:iCs/>
              </w:rPr>
              <w:t>чинопоследований</w:t>
            </w:r>
            <w:proofErr w:type="spellEnd"/>
          </w:p>
        </w:tc>
      </w:tr>
      <w:tr w:rsidR="00397344" w:rsidRPr="003669D8" w14:paraId="1C190303" w14:textId="77777777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2B118" w14:textId="77777777"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0BF55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9424CD" w:rsidRPr="003669D8">
              <w:t>использовать полученные знания как исходную точку для непосредственного применения их в пастырском служении</w:t>
            </w:r>
          </w:p>
        </w:tc>
      </w:tr>
      <w:tr w:rsidR="00397344" w:rsidRPr="003669D8" w14:paraId="5FA71F3A" w14:textId="77777777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5498F" w14:textId="77777777"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3A0A8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9424CD" w:rsidRPr="003669D8">
              <w:t xml:space="preserve">основными </w:t>
            </w:r>
            <w:r w:rsidR="007E2E57" w:rsidRPr="003669D8">
              <w:t xml:space="preserve">действиями при совершении богослужебных и сакраментальных </w:t>
            </w:r>
            <w:proofErr w:type="spellStart"/>
            <w:r w:rsidR="007E2E57" w:rsidRPr="003669D8">
              <w:t>чинопоследований</w:t>
            </w:r>
            <w:proofErr w:type="spellEnd"/>
          </w:p>
        </w:tc>
      </w:tr>
      <w:tr w:rsidR="00397344" w:rsidRPr="003669D8" w14:paraId="78344145" w14:textId="77777777" w:rsidTr="00EC0F9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5D7E0" w14:textId="77777777" w:rsidR="00397344" w:rsidRPr="003669D8" w:rsidRDefault="00397344" w:rsidP="00EC0F93">
            <w:pPr>
              <w:spacing w:after="120" w:line="276" w:lineRule="auto"/>
              <w:ind w:firstLine="0"/>
            </w:pPr>
            <w:r w:rsidRPr="003669D8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7841E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Знание </w:t>
            </w:r>
            <w:r w:rsidR="007E2E57" w:rsidRPr="003669D8">
              <w:t>типологических затруднений, способных возникнуть при совершении пастырем богослужебных и сакраментальных действий</w:t>
            </w:r>
          </w:p>
        </w:tc>
      </w:tr>
      <w:tr w:rsidR="00397344" w:rsidRPr="003669D8" w14:paraId="2E545424" w14:textId="77777777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8F41F" w14:textId="77777777"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A0D12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7E2E57" w:rsidRPr="003669D8">
              <w:rPr>
                <w:iCs/>
              </w:rPr>
              <w:t xml:space="preserve">правильно использовать имеющиеся </w:t>
            </w:r>
            <w:proofErr w:type="spellStart"/>
            <w:r w:rsidR="007E2E57" w:rsidRPr="003669D8">
              <w:rPr>
                <w:iCs/>
              </w:rPr>
              <w:t>занния</w:t>
            </w:r>
            <w:proofErr w:type="spellEnd"/>
            <w:r w:rsidR="007E2E57" w:rsidRPr="003669D8">
              <w:rPr>
                <w:iCs/>
              </w:rPr>
              <w:t xml:space="preserve"> для разрешения конкретных богослужебных </w:t>
            </w:r>
            <w:r w:rsidR="002C1A53" w:rsidRPr="003669D8">
              <w:rPr>
                <w:iCs/>
              </w:rPr>
              <w:t>си</w:t>
            </w:r>
            <w:r w:rsidR="007E2E57" w:rsidRPr="003669D8">
              <w:rPr>
                <w:iCs/>
              </w:rPr>
              <w:t>туаций</w:t>
            </w:r>
          </w:p>
        </w:tc>
      </w:tr>
      <w:tr w:rsidR="00397344" w:rsidRPr="003669D8" w14:paraId="58B31697" w14:textId="77777777" w:rsidTr="00EC0F9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CB26E" w14:textId="77777777"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61F7E" w14:textId="77777777"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7E2E57" w:rsidRPr="003669D8">
              <w:t xml:space="preserve">основными навыками совершения таинств и </w:t>
            </w:r>
            <w:proofErr w:type="spellStart"/>
            <w:r w:rsidR="007E2E57" w:rsidRPr="003669D8">
              <w:t>чинопоследований</w:t>
            </w:r>
            <w:proofErr w:type="spellEnd"/>
            <w:r w:rsidR="007E2E57" w:rsidRPr="003669D8">
              <w:t xml:space="preserve"> Православной Церкви.</w:t>
            </w:r>
          </w:p>
        </w:tc>
      </w:tr>
    </w:tbl>
    <w:p w14:paraId="69767565" w14:textId="77777777" w:rsidR="00397344" w:rsidRPr="003669D8" w:rsidRDefault="00397344" w:rsidP="003669D8">
      <w:pPr>
        <w:spacing w:after="120" w:line="276" w:lineRule="auto"/>
        <w:ind w:left="400" w:firstLine="0"/>
      </w:pPr>
    </w:p>
    <w:p w14:paraId="00829C08" w14:textId="77777777" w:rsidR="00397344" w:rsidRPr="003669D8" w:rsidRDefault="00397344" w:rsidP="00EC0F93">
      <w:pPr>
        <w:pStyle w:val="1"/>
      </w:pPr>
      <w:bookmarkStart w:id="18" w:name="_Toc508809184"/>
      <w:bookmarkStart w:id="19" w:name="_Toc54896290"/>
      <w:r w:rsidRPr="003669D8">
        <w:t>Объ</w:t>
      </w:r>
      <w:r w:rsidR="00EC0F93">
        <w:t xml:space="preserve">ём </w:t>
      </w:r>
      <w:r w:rsidRPr="003669D8">
        <w:t>дисциплины</w:t>
      </w:r>
      <w:bookmarkEnd w:id="18"/>
      <w:r w:rsidRPr="003669D8">
        <w:t xml:space="preserve"> </w:t>
      </w:r>
      <w:r w:rsidR="00EC0F93" w:rsidRPr="003669D8">
        <w:t xml:space="preserve">и </w:t>
      </w:r>
      <w:proofErr w:type="spellStart"/>
      <w:r w:rsidR="00EC0F93" w:rsidRPr="003669D8">
        <w:t>трудоемкость</w:t>
      </w:r>
      <w:proofErr w:type="spellEnd"/>
      <w:r w:rsidR="00EC0F93" w:rsidRPr="003669D8">
        <w:t xml:space="preserve"> по видам учебных занятий</w:t>
      </w:r>
      <w:bookmarkEnd w:id="19"/>
    </w:p>
    <w:tbl>
      <w:tblPr>
        <w:tblW w:w="5000" w:type="pct"/>
        <w:tblLook w:val="04A0" w:firstRow="1" w:lastRow="0" w:firstColumn="1" w:lastColumn="0" w:noHBand="0" w:noVBand="1"/>
      </w:tblPr>
      <w:tblGrid>
        <w:gridCol w:w="1641"/>
        <w:gridCol w:w="498"/>
        <w:gridCol w:w="913"/>
        <w:gridCol w:w="498"/>
        <w:gridCol w:w="498"/>
        <w:gridCol w:w="498"/>
        <w:gridCol w:w="498"/>
        <w:gridCol w:w="560"/>
        <w:gridCol w:w="561"/>
        <w:gridCol w:w="561"/>
        <w:gridCol w:w="561"/>
        <w:gridCol w:w="561"/>
        <w:gridCol w:w="498"/>
        <w:gridCol w:w="501"/>
        <w:gridCol w:w="498"/>
      </w:tblGrid>
      <w:tr w:rsidR="00EC0F93" w:rsidRPr="008B5CBE" w14:paraId="3E75F095" w14:textId="77777777" w:rsidTr="00EC0F93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88772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0DE28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77D48" w14:textId="77777777" w:rsidR="00EC0F93" w:rsidRPr="008B5CBE" w:rsidRDefault="00EC0F93" w:rsidP="00EC0F93">
            <w:pPr>
              <w:ind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E260F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6E903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>Курс 3</w:t>
            </w:r>
          </w:p>
        </w:tc>
      </w:tr>
      <w:tr w:rsidR="00EC0F93" w:rsidRPr="008B5CBE" w14:paraId="2D2B4F51" w14:textId="77777777" w:rsidTr="00EC0F93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B4B76" w14:textId="77777777" w:rsidR="00EC0F93" w:rsidRPr="008B5CBE" w:rsidRDefault="00EC0F93" w:rsidP="00EC0F93">
            <w:pPr>
              <w:ind w:firstLine="0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AC4B5" w14:textId="77777777" w:rsidR="00EC0F93" w:rsidRPr="008B5CBE" w:rsidRDefault="00EC0F93" w:rsidP="00EC0F93">
            <w:pPr>
              <w:ind w:firstLine="0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9419A" w14:textId="77777777" w:rsidR="00EC0F93" w:rsidRPr="008B5CBE" w:rsidRDefault="00EC0F93" w:rsidP="00EC0F93">
            <w:pPr>
              <w:ind w:firstLine="0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66F5D" w14:textId="77777777" w:rsidR="00EC0F93" w:rsidRPr="008B5CBE" w:rsidRDefault="00EC0F93" w:rsidP="00EC0F93">
            <w:pPr>
              <w:ind w:firstLine="0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CB0207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ем. 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1985B5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ем. 6</w:t>
            </w:r>
          </w:p>
        </w:tc>
      </w:tr>
      <w:tr w:rsidR="00EC0F93" w:rsidRPr="008B5CBE" w14:paraId="54B06E7F" w14:textId="77777777" w:rsidTr="00EC0F93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8E92BE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5A06555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5C2D57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445D09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B21AFB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C1DAA2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ED75AE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C885BB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BF1187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104389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FB89EE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E73AE9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CBF979" w14:textId="77777777" w:rsidR="00EC0F93" w:rsidRPr="008B5CBE" w:rsidRDefault="00EC0F93" w:rsidP="00EC0F93">
            <w:pPr>
              <w:ind w:left="113" w:right="113" w:firstLine="0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2E8879" w14:textId="77777777" w:rsidR="00EC0F93" w:rsidRPr="008B5CBE" w:rsidRDefault="00EC0F93" w:rsidP="00EC0F93">
            <w:pPr>
              <w:ind w:left="113" w:right="113"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366AEA" w14:textId="77777777" w:rsidR="00EC0F93" w:rsidRPr="008B5CBE" w:rsidRDefault="00EC0F93" w:rsidP="00EC0F93">
            <w:pPr>
              <w:ind w:left="113" w:right="113" w:firstLine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EC0F93" w:rsidRPr="008B5CBE" w14:paraId="3C97E492" w14:textId="77777777" w:rsidTr="00EC0F93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BCFA9" w14:textId="77777777" w:rsidR="00EC0F93" w:rsidRPr="008B5CBE" w:rsidRDefault="00EC0F93" w:rsidP="00EC0F93">
            <w:pPr>
              <w:ind w:firstLine="0"/>
            </w:pPr>
            <w:r w:rsidRPr="008B5CBE">
              <w:t>Б1.В.1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A51DA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2C84C" w14:textId="076D549B" w:rsidR="00EC0F93" w:rsidRPr="008B5CBE" w:rsidRDefault="00EC0F93" w:rsidP="00EC0F93">
            <w:pPr>
              <w:ind w:firstLine="0"/>
              <w:jc w:val="center"/>
            </w:pPr>
            <w:r w:rsidRPr="008B5CBE">
              <w:t>5</w:t>
            </w:r>
            <w:r w:rsidR="0049177E">
              <w:t>,</w:t>
            </w:r>
            <w:r w:rsidRPr="008B5CBE">
              <w:t>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AFCFA" w14:textId="77777777" w:rsidR="00EC0F93" w:rsidRPr="008B5CBE" w:rsidRDefault="00EC0F93" w:rsidP="00EC0F93">
            <w:pPr>
              <w:ind w:firstLine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7E175" w14:textId="77777777" w:rsidR="00EC0F93" w:rsidRPr="008B5CBE" w:rsidRDefault="00EC0F93" w:rsidP="00EC0F93">
            <w:pPr>
              <w:ind w:firstLine="0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108CA" w14:textId="06906AAC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B0B92" w14:textId="0C7E7EBF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79FE1" w14:textId="4B33FC6E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D4B4A" w14:textId="24B4D392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E137A" w14:textId="5CA76C3A" w:rsidR="00EC0F93" w:rsidRPr="008B5CBE" w:rsidRDefault="00314113" w:rsidP="00EC0F93">
            <w:pPr>
              <w:ind w:firstLine="0"/>
              <w:jc w:val="center"/>
            </w:pPr>
            <w:r>
              <w:rPr>
                <w:lang w:val="en-US"/>
              </w:rPr>
              <w:t>3</w:t>
            </w:r>
            <w:r w:rsidR="00EC0F93" w:rsidRPr="008B5CBE">
              <w:t>5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DEEA2" w14:textId="1768D3DF" w:rsidR="00EC0F93" w:rsidRPr="008B5CBE" w:rsidRDefault="00314113" w:rsidP="00EC0F93">
            <w:pPr>
              <w:ind w:firstLine="0"/>
              <w:jc w:val="center"/>
            </w:pPr>
            <w:r>
              <w:rPr>
                <w:lang w:val="en-US"/>
              </w:rPr>
              <w:t>3</w:t>
            </w:r>
            <w:r w:rsidR="00EC0F93" w:rsidRPr="008B5CBE">
              <w:t>5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8C057" w14:textId="15F43E53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B222" w14:textId="77777777" w:rsidR="00EC0F93" w:rsidRPr="008B5CBE" w:rsidRDefault="00EC0F93" w:rsidP="00EC0F93">
            <w:pPr>
              <w:ind w:firstLine="0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984BD" w14:textId="0344C626" w:rsidR="00EC0F93" w:rsidRPr="008B5CBE" w:rsidRDefault="00EC0F93" w:rsidP="00EC0F93">
            <w:pPr>
              <w:ind w:firstLine="0"/>
              <w:jc w:val="center"/>
            </w:pPr>
            <w:r w:rsidRPr="008B5CBE"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61DF3" w14:textId="024B876D" w:rsidR="00EC0F93" w:rsidRPr="00314113" w:rsidRDefault="00314113" w:rsidP="00EC0F93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2A288118" w14:textId="77777777" w:rsidR="00AA56FC" w:rsidRPr="003669D8" w:rsidRDefault="00AA56FC" w:rsidP="003669D8">
      <w:pPr>
        <w:spacing w:after="120" w:line="276" w:lineRule="auto"/>
        <w:ind w:left="400" w:firstLine="0"/>
      </w:pPr>
    </w:p>
    <w:p w14:paraId="6EED3734" w14:textId="77777777" w:rsidR="009424CD" w:rsidRDefault="00EC0F93" w:rsidP="00EC0F93">
      <w:pPr>
        <w:pStyle w:val="1"/>
      </w:pPr>
      <w:bookmarkStart w:id="20" w:name="_Toc54896291"/>
      <w:r>
        <w:t>Тематический план дисциплины</w:t>
      </w:r>
      <w:bookmarkEnd w:id="2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5"/>
      </w:tblGrid>
      <w:tr w:rsidR="00EC0F93" w:rsidRPr="003669D8" w14:paraId="493128C3" w14:textId="77777777" w:rsidTr="00EC0F93">
        <w:trPr>
          <w:cantSplit/>
          <w:trHeight w:val="537"/>
        </w:trPr>
        <w:tc>
          <w:tcPr>
            <w:tcW w:w="0" w:type="auto"/>
            <w:shd w:val="clear" w:color="auto" w:fill="auto"/>
          </w:tcPr>
          <w:p w14:paraId="1D6BBCA8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</w:tr>
      <w:tr w:rsidR="00EC0F93" w:rsidRPr="003669D8" w14:paraId="5089CA69" w14:textId="77777777" w:rsidTr="00EC0F93">
        <w:trPr>
          <w:cantSplit/>
          <w:trHeight w:val="349"/>
        </w:trPr>
        <w:tc>
          <w:tcPr>
            <w:tcW w:w="0" w:type="auto"/>
            <w:shd w:val="clear" w:color="auto" w:fill="auto"/>
          </w:tcPr>
          <w:p w14:paraId="7DF58F5C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миропомазания.  </w:t>
            </w:r>
          </w:p>
        </w:tc>
      </w:tr>
      <w:tr w:rsidR="00EC0F93" w:rsidRPr="003669D8" w14:paraId="603AC240" w14:textId="77777777" w:rsidTr="00EC0F93">
        <w:trPr>
          <w:cantSplit/>
          <w:trHeight w:val="314"/>
        </w:trPr>
        <w:tc>
          <w:tcPr>
            <w:tcW w:w="0" w:type="auto"/>
            <w:shd w:val="clear" w:color="auto" w:fill="auto"/>
          </w:tcPr>
          <w:p w14:paraId="51270013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lastRenderedPageBreak/>
              <w:t xml:space="preserve">Тема 3. Служение Божественной литургии.  </w:t>
            </w:r>
          </w:p>
        </w:tc>
      </w:tr>
      <w:tr w:rsidR="00EC0F93" w:rsidRPr="003669D8" w14:paraId="7692C96B" w14:textId="77777777" w:rsidTr="00EF1C16">
        <w:tc>
          <w:tcPr>
            <w:tcW w:w="0" w:type="auto"/>
            <w:shd w:val="clear" w:color="auto" w:fill="auto"/>
          </w:tcPr>
          <w:p w14:paraId="493AF9ED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4. Совершение таинства Покаяния.</w:t>
            </w:r>
          </w:p>
        </w:tc>
      </w:tr>
      <w:tr w:rsidR="00EC0F93" w:rsidRPr="003669D8" w14:paraId="30F8D346" w14:textId="77777777" w:rsidTr="00EC0F93">
        <w:trPr>
          <w:trHeight w:val="250"/>
        </w:trPr>
        <w:tc>
          <w:tcPr>
            <w:tcW w:w="0" w:type="auto"/>
            <w:shd w:val="clear" w:color="auto" w:fill="auto"/>
          </w:tcPr>
          <w:p w14:paraId="78460348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5. Совершение таинства Брака</w:t>
            </w:r>
          </w:p>
        </w:tc>
      </w:tr>
      <w:tr w:rsidR="00EC0F93" w:rsidRPr="003669D8" w14:paraId="7B8F8688" w14:textId="77777777" w:rsidTr="00EF1C16">
        <w:tc>
          <w:tcPr>
            <w:tcW w:w="0" w:type="auto"/>
            <w:shd w:val="clear" w:color="auto" w:fill="auto"/>
          </w:tcPr>
          <w:p w14:paraId="54CDF07B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t>Елоесвящения</w:t>
            </w:r>
            <w:proofErr w:type="spellEnd"/>
            <w:r w:rsidRPr="003669D8">
              <w:t>.</w:t>
            </w:r>
          </w:p>
        </w:tc>
      </w:tr>
      <w:tr w:rsidR="00EC0F93" w:rsidRPr="003669D8" w14:paraId="5CDE75B6" w14:textId="77777777" w:rsidTr="00EF1C16">
        <w:tc>
          <w:tcPr>
            <w:tcW w:w="0" w:type="auto"/>
            <w:shd w:val="clear" w:color="auto" w:fill="auto"/>
          </w:tcPr>
          <w:p w14:paraId="4C29062B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7. </w:t>
            </w:r>
            <w:proofErr w:type="spellStart"/>
            <w:r w:rsidRPr="003669D8">
              <w:t>Чинопоследования</w:t>
            </w:r>
            <w:proofErr w:type="spellEnd"/>
            <w:r w:rsidRPr="003669D8">
              <w:t xml:space="preserve"> отпевания.   </w:t>
            </w:r>
          </w:p>
        </w:tc>
      </w:tr>
      <w:tr w:rsidR="00EC0F93" w:rsidRPr="003669D8" w14:paraId="637759FD" w14:textId="77777777" w:rsidTr="00EF1C16">
        <w:tc>
          <w:tcPr>
            <w:tcW w:w="0" w:type="auto"/>
            <w:shd w:val="clear" w:color="auto" w:fill="auto"/>
          </w:tcPr>
          <w:p w14:paraId="5D56BC01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8. Служение молебнов.  </w:t>
            </w:r>
          </w:p>
        </w:tc>
      </w:tr>
      <w:tr w:rsidR="00EC0F93" w:rsidRPr="003669D8" w14:paraId="2329E196" w14:textId="77777777" w:rsidTr="00EF1C16">
        <w:tc>
          <w:tcPr>
            <w:tcW w:w="0" w:type="auto"/>
            <w:shd w:val="clear" w:color="auto" w:fill="auto"/>
          </w:tcPr>
          <w:p w14:paraId="74C420C3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 xml:space="preserve">Тема 9. Чин освящения храма.    </w:t>
            </w:r>
          </w:p>
        </w:tc>
      </w:tr>
      <w:tr w:rsidR="00EC0F93" w:rsidRPr="003669D8" w14:paraId="18801CEB" w14:textId="77777777" w:rsidTr="00EF1C16">
        <w:tc>
          <w:tcPr>
            <w:tcW w:w="0" w:type="auto"/>
            <w:shd w:val="clear" w:color="auto" w:fill="auto"/>
          </w:tcPr>
          <w:p w14:paraId="18BFFE01" w14:textId="77777777" w:rsidR="00EC0F93" w:rsidRPr="003669D8" w:rsidRDefault="00EC0F93" w:rsidP="00EF1C16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</w:tr>
    </w:tbl>
    <w:p w14:paraId="05E231D3" w14:textId="77777777" w:rsidR="007963A3" w:rsidRPr="003669D8" w:rsidRDefault="007963A3" w:rsidP="003669D8">
      <w:pPr>
        <w:spacing w:after="120" w:line="276" w:lineRule="auto"/>
        <w:ind w:firstLine="0"/>
      </w:pPr>
    </w:p>
    <w:p w14:paraId="519E25F2" w14:textId="77777777" w:rsidR="00775A88" w:rsidRPr="003669D8" w:rsidRDefault="00775A88" w:rsidP="003669D8">
      <w:pPr>
        <w:pStyle w:val="1"/>
      </w:pPr>
      <w:bookmarkStart w:id="21" w:name="_Toc54896292"/>
      <w:r w:rsidRPr="003669D8">
        <w:t>Учебно-методическое обеспечение самостоятельной работы обучающихся по дисциплине</w:t>
      </w:r>
      <w:bookmarkEnd w:id="21"/>
    </w:p>
    <w:p w14:paraId="3B229AE4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Самостоятельная работа обучающихся обеспечивается следующими документами и материалами:</w:t>
      </w:r>
    </w:p>
    <w:p w14:paraId="399CFED6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1.</w:t>
      </w:r>
      <w:r w:rsidRPr="003669D8">
        <w:tab/>
        <w:t>Рабочей программой дисциплины</w:t>
      </w:r>
    </w:p>
    <w:p w14:paraId="56E921B2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2.</w:t>
      </w:r>
      <w:r w:rsidRPr="003669D8">
        <w:tab/>
        <w:t>Планами учебных занятий, предоставляемых преподавателем в начале каждого раздела дисциплины</w:t>
      </w:r>
    </w:p>
    <w:p w14:paraId="48BE8E38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3.</w:t>
      </w:r>
      <w:r w:rsidRPr="003669D8">
        <w:tab/>
        <w:t>Методическими пособиями по дисциплине (см. в списке литературы)</w:t>
      </w:r>
    </w:p>
    <w:p w14:paraId="5162CB0A" w14:textId="77777777" w:rsidR="006C2FBE" w:rsidRPr="003669D8" w:rsidRDefault="00775A88" w:rsidP="003669D8">
      <w:pPr>
        <w:spacing w:after="120" w:line="276" w:lineRule="auto"/>
        <w:ind w:firstLine="0"/>
      </w:pPr>
      <w:r w:rsidRPr="003669D8">
        <w:t>4.</w:t>
      </w:r>
      <w:r w:rsidRPr="003669D8">
        <w:tab/>
        <w:t>Образцами проверочных заданий, представленных в фонде оценочных средств.</w:t>
      </w:r>
    </w:p>
    <w:p w14:paraId="56143086" w14:textId="77777777" w:rsidR="001A1CBD" w:rsidRPr="003669D8" w:rsidRDefault="001A1CBD" w:rsidP="003669D8">
      <w:pPr>
        <w:spacing w:after="120" w:line="276" w:lineRule="auto"/>
        <w:ind w:left="400" w:firstLine="0"/>
      </w:pPr>
    </w:p>
    <w:p w14:paraId="5F96621D" w14:textId="77777777" w:rsidR="00775A88" w:rsidRPr="003669D8" w:rsidRDefault="00775A88" w:rsidP="003669D8">
      <w:pPr>
        <w:pStyle w:val="1"/>
      </w:pPr>
      <w:bookmarkStart w:id="22" w:name="_Toc54896293"/>
      <w:r w:rsidRPr="003669D8">
        <w:t>Фонд оценочных средств</w:t>
      </w:r>
      <w:bookmarkEnd w:id="22"/>
      <w:r w:rsidRPr="003669D8">
        <w:t xml:space="preserve"> </w:t>
      </w:r>
    </w:p>
    <w:p w14:paraId="273EDFC8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14:paraId="321BCF0D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Настоящий фонд оценочных средств в составе рабочей программы дисциплины представлен для проведения промежуточной аттестации в </w:t>
      </w:r>
      <w:proofErr w:type="spellStart"/>
      <w:r w:rsidRPr="003669D8">
        <w:t>объеме</w:t>
      </w:r>
      <w:proofErr w:type="spellEnd"/>
      <w:r w:rsidRPr="003669D8">
        <w:t xml:space="preserve"> основного этапа освоения компетенции. </w:t>
      </w:r>
    </w:p>
    <w:p w14:paraId="6FE305EE" w14:textId="77777777"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</w:p>
    <w:p w14:paraId="73675DFD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5F8DADB7" w14:textId="77777777" w:rsidR="002C1A53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Перечень вопросов для промежуточной аттестации </w:t>
      </w:r>
    </w:p>
    <w:p w14:paraId="594E3A98" w14:textId="77777777"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 xml:space="preserve">Вопросы к </w:t>
      </w:r>
      <w:proofErr w:type="spellStart"/>
      <w:r w:rsidRPr="003669D8">
        <w:rPr>
          <w:i/>
        </w:rPr>
        <w:t>зачету</w:t>
      </w:r>
      <w:proofErr w:type="spellEnd"/>
      <w:r w:rsidRPr="003669D8">
        <w:rPr>
          <w:i/>
        </w:rPr>
        <w:t xml:space="preserve"> в конце 5-го семестра</w:t>
      </w:r>
    </w:p>
    <w:p w14:paraId="292AAF63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нятие о предмете «Практическое руководство для пастырей»: задачи, история, отношение к другим богословским наукам, источники, пособия.</w:t>
      </w:r>
    </w:p>
    <w:p w14:paraId="65973E75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едметы и подготовительные действия для совершения таинства Крещения.</w:t>
      </w:r>
    </w:p>
    <w:p w14:paraId="7643F201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>Священнодействия в чине оглашения таинства Крещения.</w:t>
      </w:r>
    </w:p>
    <w:p w14:paraId="27A818F6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одержание «Учительного известия».</w:t>
      </w:r>
    </w:p>
    <w:p w14:paraId="76D24DEF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Роль </w:t>
      </w:r>
      <w:r w:rsidR="00EC0F93">
        <w:rPr>
          <w:rFonts w:ascii="Times New Roman" w:hAnsi="Times New Roman" w:cs="Times New Roman"/>
          <w:sz w:val="24"/>
          <w:szCs w:val="24"/>
        </w:rPr>
        <w:t>восприемника. Можно ли крестить</w:t>
      </w:r>
      <w:r w:rsidRPr="003669D8">
        <w:rPr>
          <w:rFonts w:ascii="Times New Roman" w:hAnsi="Times New Roman" w:cs="Times New Roman"/>
          <w:sz w:val="24"/>
          <w:szCs w:val="24"/>
        </w:rPr>
        <w:t xml:space="preserve"> при его отсутствии или если им является иноверный? Дать обоснование ответа.</w:t>
      </w:r>
    </w:p>
    <w:p w14:paraId="7D04CF58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Вещественные принадл</w:t>
      </w:r>
      <w:r w:rsidR="00EC0F93">
        <w:rPr>
          <w:rFonts w:ascii="Times New Roman" w:hAnsi="Times New Roman" w:cs="Times New Roman"/>
          <w:sz w:val="24"/>
          <w:szCs w:val="24"/>
        </w:rPr>
        <w:t xml:space="preserve">ежности таинства Евхаристии по </w:t>
      </w:r>
      <w:r w:rsidRPr="003669D8">
        <w:rPr>
          <w:rFonts w:ascii="Times New Roman" w:hAnsi="Times New Roman" w:cs="Times New Roman"/>
          <w:sz w:val="24"/>
          <w:szCs w:val="24"/>
        </w:rPr>
        <w:t>«Учительному известию».</w:t>
      </w:r>
    </w:p>
    <w:p w14:paraId="3C93572F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вященнодействия при освящении </w:t>
      </w:r>
      <w:r w:rsidR="00EC0F93">
        <w:rPr>
          <w:rFonts w:ascii="Times New Roman" w:hAnsi="Times New Roman" w:cs="Times New Roman"/>
          <w:sz w:val="24"/>
          <w:szCs w:val="24"/>
        </w:rPr>
        <w:t xml:space="preserve">воды в таинстве Крещения. Можно ли </w:t>
      </w:r>
      <w:r w:rsidRPr="003669D8">
        <w:rPr>
          <w:rFonts w:ascii="Times New Roman" w:hAnsi="Times New Roman" w:cs="Times New Roman"/>
          <w:sz w:val="24"/>
          <w:szCs w:val="24"/>
        </w:rPr>
        <w:t>использовать в этом таинстве Крещенскую воду?</w:t>
      </w:r>
    </w:p>
    <w:p w14:paraId="7B84756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совершении таинства                                                                                               Евхаристии, касающиеся хлеба (по «Учительному известию»).</w:t>
      </w:r>
    </w:p>
    <w:p w14:paraId="239997CA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вященнодействия при освящении елея в таинстве Крещения. Какие члены тела </w:t>
      </w:r>
      <w:r w:rsidR="00EC0F93">
        <w:rPr>
          <w:rFonts w:ascii="Times New Roman" w:hAnsi="Times New Roman" w:cs="Times New Roman"/>
          <w:sz w:val="24"/>
          <w:szCs w:val="24"/>
        </w:rPr>
        <w:t>и при каких словах помазываются</w:t>
      </w:r>
      <w:r w:rsidRPr="003669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освященным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елеем?</w:t>
      </w:r>
    </w:p>
    <w:p w14:paraId="5660D50E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лучаи, которые могут произойти при совершении таинства Евхаристии, касающиеся вина (по «Учительному известию»).  </w:t>
      </w:r>
    </w:p>
    <w:p w14:paraId="5BDA6E86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Рассказать о некоторых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иемах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крещения младенца с полным    погружением. Назвать формулу таинства Крещения.</w:t>
      </w:r>
    </w:p>
    <w:p w14:paraId="65CEEEDB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освящении Святых Даров (по «Учительному известию»).</w:t>
      </w:r>
    </w:p>
    <w:p w14:paraId="4EAE4224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Таинство Миропомазания. Какие члены тела помазыва</w:t>
      </w:r>
      <w:r w:rsidR="00EC0F93">
        <w:rPr>
          <w:rFonts w:ascii="Times New Roman" w:hAnsi="Times New Roman" w:cs="Times New Roman"/>
          <w:sz w:val="24"/>
          <w:szCs w:val="24"/>
        </w:rPr>
        <w:t xml:space="preserve">ются святым Миром и </w:t>
      </w:r>
      <w:r w:rsidRPr="003669D8">
        <w:rPr>
          <w:rFonts w:ascii="Times New Roman" w:hAnsi="Times New Roman" w:cs="Times New Roman"/>
          <w:sz w:val="24"/>
          <w:szCs w:val="24"/>
        </w:rPr>
        <w:t>при каких словах? Кто говорит слово «Аминь»?</w:t>
      </w:r>
    </w:p>
    <w:p w14:paraId="0E2C3F37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пролития Святых Даров? (по «Учительному известию»).</w:t>
      </w:r>
    </w:p>
    <w:p w14:paraId="5281D62E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на практике совершается омовение Мира и пострижение волос. При каких словах?</w:t>
      </w:r>
    </w:p>
    <w:p w14:paraId="5A027B33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авила, определяющие порядок и действия священнослужителей при причащении Святых Таин.</w:t>
      </w:r>
    </w:p>
    <w:p w14:paraId="2C3D4139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обряда «Воцерковления».</w:t>
      </w:r>
    </w:p>
    <w:p w14:paraId="44FBFE8D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равила причащения младенцев и мирян, учитывая святую        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Четыредесятницу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</w:t>
      </w:r>
    </w:p>
    <w:p w14:paraId="12612EB5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достоверной неизвестности крещения человека? Совершение таинства Крещения в случае смертной опасности.</w:t>
      </w:r>
    </w:p>
    <w:p w14:paraId="3549942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иготовление и хранение Святых Даров для причащения больных.</w:t>
      </w:r>
    </w:p>
    <w:p w14:paraId="62C61B39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Духовная настроенность священника при таинстве Покаяния. Необходимые предметы для этого таинства.</w:t>
      </w:r>
    </w:p>
    <w:p w14:paraId="650F3F3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ассказать о практических действиях при причащении больных.</w:t>
      </w:r>
    </w:p>
    <w:p w14:paraId="14F9BF5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и последовательность проведения общей исповеди.</w:t>
      </w:r>
    </w:p>
    <w:p w14:paraId="4C2EE8BD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равственная и физическая подготовка священнослужителя к таинству Евхаристии.</w:t>
      </w:r>
    </w:p>
    <w:p w14:paraId="3EA37CF7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>Можно ли исповедовать без общей исповеди, ограничиваясь частной? Можно ли читать разрешительную молитву над исповедником после общей исповеди без частной. Ответы обосновать.</w:t>
      </w:r>
    </w:p>
    <w:p w14:paraId="20FDF58F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Исповедь глухих, немых и больных, потерявших дар речи.</w:t>
      </w:r>
    </w:p>
    <w:p w14:paraId="49C24305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оизнести молитву при разрешении грехов. Объяснить смысл и значение епитимии.</w:t>
      </w:r>
    </w:p>
    <w:p w14:paraId="3C91E903" w14:textId="77777777"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 xml:space="preserve">Вопросы к </w:t>
      </w:r>
      <w:proofErr w:type="spellStart"/>
      <w:r w:rsidRPr="003669D8">
        <w:rPr>
          <w:i/>
        </w:rPr>
        <w:t>зачету</w:t>
      </w:r>
      <w:proofErr w:type="spellEnd"/>
      <w:r w:rsidRPr="003669D8">
        <w:rPr>
          <w:i/>
        </w:rPr>
        <w:t xml:space="preserve"> в конце 6-го семестра</w:t>
      </w:r>
    </w:p>
    <w:p w14:paraId="44A4FBE5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ка к погребению усопшего (мирянина, священнослужителя, монаха)</w:t>
      </w:r>
    </w:p>
    <w:p w14:paraId="086057F0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Основания к расторжению церковного брака по книге: «Основы         социальной концепции РПЦ».</w:t>
      </w:r>
    </w:p>
    <w:p w14:paraId="731A3A32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архиерея и священника (по      Требнику).</w:t>
      </w:r>
    </w:p>
    <w:p w14:paraId="50379037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инадлежности для совершения «Чина освящения храма от архиерея творимого».</w:t>
      </w:r>
    </w:p>
    <w:p w14:paraId="7EA47826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в таинстве Елеосвящения</w:t>
      </w:r>
    </w:p>
    <w:p w14:paraId="06A258C6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«Чина освящения храма от архиерея творимого» (по Требнику).</w:t>
      </w:r>
    </w:p>
    <w:p w14:paraId="1D3446E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совершении таинства Елеосвящения.</w:t>
      </w:r>
    </w:p>
    <w:p w14:paraId="79919EE7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Внешний вид и поведение священнослужителя в храме по книге прот. Алексия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Остап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астырская эстетика».</w:t>
      </w:r>
    </w:p>
    <w:p w14:paraId="6289F595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овершение таинства Елеосвящения в случае смертной опасности больного. Можно ли совершить это таинство над больным, потерявшим сознание?</w:t>
      </w:r>
    </w:p>
    <w:p w14:paraId="619F4419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Требования к вступающим в брак и необходимые условия для совершения таинства Брака. </w:t>
      </w:r>
    </w:p>
    <w:p w14:paraId="36044D4C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Обручении.</w:t>
      </w:r>
    </w:p>
    <w:p w14:paraId="5E162AC2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бщие постановления, относящиеся к приходским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требоисправлениям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по книге свящ. Н.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ильченк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рактическое руководство при совершении приходских треб».</w:t>
      </w:r>
    </w:p>
    <w:p w14:paraId="13733FA1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Венчании. Назвать формулу таинства.</w:t>
      </w:r>
    </w:p>
    <w:p w14:paraId="475CAD39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орядок совершения молебнов (с каноном и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водосвятного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).</w:t>
      </w:r>
    </w:p>
    <w:p w14:paraId="496E4437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для совершения таинства Брака.</w:t>
      </w:r>
    </w:p>
    <w:p w14:paraId="263BCA06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Панихиды и Заупокойной Литии.</w:t>
      </w:r>
    </w:p>
    <w:p w14:paraId="5EC20C10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орядок совершения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чинопоследования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Второбрачных».</w:t>
      </w:r>
    </w:p>
    <w:p w14:paraId="5555B161" w14:textId="77777777"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овершения чина благословения жилища.</w:t>
      </w:r>
    </w:p>
    <w:p w14:paraId="5382C1D6" w14:textId="77777777" w:rsidR="002C1A53" w:rsidRPr="003669D8" w:rsidRDefault="00EC0F9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рядок совершения</w:t>
      </w:r>
      <w:r w:rsidR="002C1A53" w:rsidRPr="003669D8">
        <w:rPr>
          <w:rFonts w:ascii="Times New Roman" w:hAnsi="Times New Roman" w:cs="Times New Roman"/>
          <w:sz w:val="24"/>
          <w:szCs w:val="24"/>
        </w:rPr>
        <w:t xml:space="preserve"> освящения храма священником.</w:t>
      </w:r>
    </w:p>
    <w:p w14:paraId="5A530249" w14:textId="77777777" w:rsidR="00AA2650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диакона, мирянина и младенца (по Требнику).</w:t>
      </w:r>
    </w:p>
    <w:p w14:paraId="3D8B98AA" w14:textId="77777777"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lastRenderedPageBreak/>
        <w:t>Критерии оценивания основного этапа освоения компетенции</w:t>
      </w:r>
    </w:p>
    <w:p w14:paraId="2F6C8C0C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2457D7A" w14:textId="77777777"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Критерии оценивания устных опросов</w:t>
      </w:r>
    </w:p>
    <w:p w14:paraId="6EEB9858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5F405EE1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4384C1C5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570A68D9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- указанием на проблемные (и, возможно, дискуссионные) моменты, наличествующие в обсуждаемой тематике.</w:t>
      </w:r>
    </w:p>
    <w:p w14:paraId="45653535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</w:t>
      </w:r>
      <w:proofErr w:type="spellStart"/>
      <w:r w:rsidRPr="003669D8">
        <w:t>трех</w:t>
      </w:r>
      <w:proofErr w:type="spellEnd"/>
      <w:r w:rsidRPr="003669D8">
        <w:t xml:space="preserve"> и более – к оценке «5» («отлично»).</w:t>
      </w:r>
    </w:p>
    <w:p w14:paraId="56B70D11" w14:textId="77777777"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писание шкал оценивания основного этапа освоения компетенции</w:t>
      </w:r>
    </w:p>
    <w:p w14:paraId="477D24B6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>Итоговая оценка по дисциплине, обеспечивающей освоение начального и основного эт</w:t>
      </w:r>
      <w:r w:rsidR="00EC0F93">
        <w:t>апа контролируемой компетенции,</w:t>
      </w:r>
      <w:r w:rsidRPr="003669D8"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3669D8">
        <w:t>балльно</w:t>
      </w:r>
      <w:proofErr w:type="spellEnd"/>
      <w:r w:rsidRPr="003669D8"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</w:t>
      </w:r>
      <w:proofErr w:type="spellStart"/>
      <w:r w:rsidRPr="003669D8">
        <w:t>зачета</w:t>
      </w:r>
      <w:proofErr w:type="spellEnd"/>
      <w:r w:rsidRPr="003669D8">
        <w:t xml:space="preserve"> или экзамена).</w:t>
      </w:r>
    </w:p>
    <w:p w14:paraId="26F6244C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p w14:paraId="4BDB4AB4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14:paraId="36CDC617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14:paraId="0F352D03" w14:textId="77777777"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3"/>
        <w:gridCol w:w="2250"/>
        <w:gridCol w:w="2204"/>
        <w:gridCol w:w="3088"/>
      </w:tblGrid>
      <w:tr w:rsidR="00AA2650" w:rsidRPr="003669D8" w14:paraId="020D8DC4" w14:textId="77777777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C789A" w14:textId="77777777"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B5B60" w14:textId="77777777"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D4AE4" w14:textId="77777777"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EDE92" w14:textId="77777777"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Итоговая оценка за дисциплину</w:t>
            </w:r>
          </w:p>
        </w:tc>
      </w:tr>
      <w:tr w:rsidR="00AA2650" w:rsidRPr="003669D8" w14:paraId="43CB196F" w14:textId="77777777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43C18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23ECA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7C3C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DF41E" w14:textId="77777777"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5» («отлично»)</w:t>
            </w:r>
          </w:p>
        </w:tc>
      </w:tr>
      <w:tr w:rsidR="00AA2650" w:rsidRPr="003669D8" w14:paraId="4856D525" w14:textId="77777777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B9ECC" w14:textId="77777777" w:rsidR="00AA2650" w:rsidRPr="003669D8" w:rsidRDefault="00AA2650" w:rsidP="003669D8">
            <w:pPr>
              <w:spacing w:after="120" w:line="276" w:lineRule="auto"/>
            </w:pPr>
            <w:r w:rsidRPr="003669D8">
              <w:lastRenderedPageBreak/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7F265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AD0F3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EE653" w14:textId="77777777"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4» («хорошо»)</w:t>
            </w:r>
          </w:p>
        </w:tc>
      </w:tr>
      <w:tr w:rsidR="00AA2650" w:rsidRPr="003669D8" w14:paraId="29DC4474" w14:textId="77777777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BC1DC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8F174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FBDC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1DF31" w14:textId="77777777"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3» («удовлетворительно»)</w:t>
            </w:r>
          </w:p>
        </w:tc>
      </w:tr>
      <w:tr w:rsidR="00AA2650" w:rsidRPr="003669D8" w14:paraId="7D566D20" w14:textId="77777777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ACE1E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1FC50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9515F" w14:textId="77777777" w:rsidR="00AA2650" w:rsidRPr="003669D8" w:rsidRDefault="00AA2650" w:rsidP="003669D8">
            <w:pPr>
              <w:spacing w:after="120" w:line="276" w:lineRule="auto"/>
            </w:pPr>
            <w:r w:rsidRPr="003669D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37EDB" w14:textId="77777777"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2» («неудовлетворительно»)</w:t>
            </w:r>
          </w:p>
        </w:tc>
      </w:tr>
    </w:tbl>
    <w:p w14:paraId="77A54F18" w14:textId="77777777"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Средства оценивания  </w:t>
      </w:r>
    </w:p>
    <w:p w14:paraId="1BD85045" w14:textId="77777777" w:rsidR="00AA2650" w:rsidRDefault="00775A88" w:rsidP="003669D8">
      <w:pPr>
        <w:spacing w:after="120" w:line="276" w:lineRule="auto"/>
        <w:ind w:firstLine="0"/>
      </w:pPr>
      <w:r w:rsidRPr="003669D8">
        <w:t xml:space="preserve">В случае недифференцированного контроля (в форме </w:t>
      </w:r>
      <w:proofErr w:type="spellStart"/>
      <w:r w:rsidRPr="003669D8">
        <w:t>зачета</w:t>
      </w:r>
      <w:proofErr w:type="spellEnd"/>
      <w:r w:rsidRPr="003669D8">
        <w:t xml:space="preserve">) необходимым и достаточным для </w:t>
      </w:r>
      <w:proofErr w:type="spellStart"/>
      <w:r w:rsidRPr="003669D8">
        <w:t>зачета</w:t>
      </w:r>
      <w:proofErr w:type="spellEnd"/>
      <w:r w:rsidRPr="003669D8"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3669D8">
        <w:t>балльно</w:t>
      </w:r>
      <w:proofErr w:type="spellEnd"/>
      <w:r w:rsidRPr="003669D8">
        <w:t>-рейтинговой системе оценивается 34 баллами.</w:t>
      </w:r>
    </w:p>
    <w:p w14:paraId="548C26FB" w14:textId="77777777" w:rsidR="00EC0F93" w:rsidRPr="003669D8" w:rsidRDefault="00EC0F93" w:rsidP="003669D8">
      <w:pPr>
        <w:spacing w:after="120" w:line="276" w:lineRule="auto"/>
        <w:ind w:firstLine="0"/>
      </w:pPr>
    </w:p>
    <w:p w14:paraId="1FC042B4" w14:textId="77777777" w:rsidR="00DD4950" w:rsidRPr="003669D8" w:rsidRDefault="003669D8" w:rsidP="00213B61">
      <w:pPr>
        <w:pStyle w:val="1"/>
      </w:pPr>
      <w:bookmarkStart w:id="23" w:name="_Toc54896294"/>
      <w:r w:rsidRPr="003669D8">
        <w:t>Литература</w:t>
      </w:r>
      <w:bookmarkEnd w:id="23"/>
    </w:p>
    <w:p w14:paraId="2DCBACDD" w14:textId="77777777" w:rsidR="00AA2650" w:rsidRPr="003669D8" w:rsidRDefault="00C85590" w:rsidP="00213B61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бязательная литература</w:t>
      </w:r>
    </w:p>
    <w:p w14:paraId="79B359F9" w14:textId="77777777" w:rsidR="00C47162" w:rsidRPr="00C47162" w:rsidRDefault="00C47162" w:rsidP="00213B61">
      <w:pPr>
        <w:spacing w:after="120" w:line="276" w:lineRule="auto"/>
        <w:ind w:firstLine="0"/>
      </w:pPr>
      <w:r w:rsidRPr="00C47162">
        <w:t>Устав Русс</w:t>
      </w:r>
      <w:r>
        <w:t>кой Православной Церкви [Текст]</w:t>
      </w:r>
      <w:r w:rsidRPr="00C47162">
        <w:t>: Храм Христа Спаси</w:t>
      </w:r>
      <w:r>
        <w:t>теля 13-16 августа 2000 г. - М.</w:t>
      </w:r>
      <w:r w:rsidRPr="00C47162">
        <w:t xml:space="preserve">: Изд-во </w:t>
      </w:r>
      <w:proofErr w:type="spellStart"/>
      <w:r w:rsidRPr="00C47162">
        <w:t>Моск</w:t>
      </w:r>
      <w:proofErr w:type="spellEnd"/>
      <w:r w:rsidRPr="00C47162">
        <w:t>. Патриархии, 2000. - 63 с.</w:t>
      </w:r>
    </w:p>
    <w:p w14:paraId="708F8E6E" w14:textId="77777777" w:rsidR="00C47162" w:rsidRDefault="00C47162" w:rsidP="00213B61">
      <w:pPr>
        <w:spacing w:after="120" w:line="276" w:lineRule="auto"/>
        <w:ind w:firstLine="0"/>
      </w:pPr>
      <w:r>
        <w:t xml:space="preserve">Требник [Текст]: На церк.-слав. яз.: В 3 ч. Ч. 1. - М.: Изд. </w:t>
      </w:r>
      <w:proofErr w:type="spellStart"/>
      <w:r>
        <w:t>Моск</w:t>
      </w:r>
      <w:proofErr w:type="spellEnd"/>
      <w:r>
        <w:t>. Патриархии, 1979. - 284 с.</w:t>
      </w:r>
    </w:p>
    <w:p w14:paraId="4E57FE3B" w14:textId="77777777" w:rsidR="00C47162" w:rsidRDefault="00C47162" w:rsidP="00213B61">
      <w:pPr>
        <w:spacing w:after="120" w:line="276" w:lineRule="auto"/>
        <w:ind w:firstLine="0"/>
      </w:pPr>
      <w:r>
        <w:t xml:space="preserve">Требник [Текст]: На церк.-слав. яз.: В 3 ч. Ч. 2. - М.: Изд. </w:t>
      </w:r>
      <w:proofErr w:type="spellStart"/>
      <w:r>
        <w:t>Моск</w:t>
      </w:r>
      <w:proofErr w:type="spellEnd"/>
      <w:r>
        <w:t>. Патриархии, 1979. - 252 с.</w:t>
      </w:r>
    </w:p>
    <w:p w14:paraId="20C10968" w14:textId="77777777" w:rsidR="00C47162" w:rsidRPr="00C47162" w:rsidRDefault="00C47162" w:rsidP="00213B61">
      <w:pPr>
        <w:spacing w:after="120" w:line="276" w:lineRule="auto"/>
        <w:ind w:firstLine="0"/>
      </w:pPr>
      <w:r>
        <w:t xml:space="preserve">Требник [Текст]: На церк.-слав. яз.: В 3 ч. Ч. 3. - М.: Изд. </w:t>
      </w:r>
      <w:proofErr w:type="spellStart"/>
      <w:r>
        <w:t>Моск</w:t>
      </w:r>
      <w:proofErr w:type="spellEnd"/>
      <w:r>
        <w:t>. Патриархии, 1984. - 368 с.</w:t>
      </w:r>
    </w:p>
    <w:p w14:paraId="2892AACE" w14:textId="77777777" w:rsidR="00C47162" w:rsidRPr="00C47162" w:rsidRDefault="00C47162" w:rsidP="00213B61">
      <w:pPr>
        <w:spacing w:after="120" w:line="276" w:lineRule="auto"/>
        <w:ind w:firstLine="0"/>
      </w:pPr>
      <w:r w:rsidRPr="00C47162">
        <w:t>Служебник [Текст</w:t>
      </w:r>
      <w:r>
        <w:t>]: На церк.-слав. яз. - М.</w:t>
      </w:r>
      <w:r w:rsidRPr="00C47162">
        <w:t xml:space="preserve">: Изд-во </w:t>
      </w:r>
      <w:proofErr w:type="spellStart"/>
      <w:r w:rsidRPr="00C47162">
        <w:t>Моск</w:t>
      </w:r>
      <w:proofErr w:type="spellEnd"/>
      <w:r w:rsidRPr="00C47162">
        <w:t>. Патриархии, 1996. - 463 с.</w:t>
      </w:r>
    </w:p>
    <w:p w14:paraId="1DAF7A61" w14:textId="77777777" w:rsidR="00C47162" w:rsidRPr="00C47162" w:rsidRDefault="00C47162" w:rsidP="00213B61">
      <w:pPr>
        <w:spacing w:after="120" w:line="276" w:lineRule="auto"/>
        <w:ind w:firstLine="0"/>
      </w:pPr>
      <w:proofErr w:type="spellStart"/>
      <w:r w:rsidRPr="00C47162">
        <w:t>Последование</w:t>
      </w:r>
      <w:proofErr w:type="spellEnd"/>
      <w:r>
        <w:t xml:space="preserve"> </w:t>
      </w:r>
      <w:proofErr w:type="spellStart"/>
      <w:r>
        <w:t>молебных</w:t>
      </w:r>
      <w:proofErr w:type="spellEnd"/>
      <w:r>
        <w:t xml:space="preserve"> пений [Текст]. - </w:t>
      </w:r>
      <w:proofErr w:type="spellStart"/>
      <w:r>
        <w:t>Репр</w:t>
      </w:r>
      <w:proofErr w:type="spellEnd"/>
      <w:r>
        <w:t>: М., 1905. - СПб.</w:t>
      </w:r>
      <w:r w:rsidRPr="00C47162">
        <w:t xml:space="preserve">: </w:t>
      </w:r>
      <w:proofErr w:type="spellStart"/>
      <w:r w:rsidRPr="00C47162">
        <w:t>Светослов</w:t>
      </w:r>
      <w:proofErr w:type="spellEnd"/>
      <w:r w:rsidRPr="00C47162">
        <w:t>, 1996. - 157 с.</w:t>
      </w:r>
    </w:p>
    <w:p w14:paraId="6FF69109" w14:textId="77777777" w:rsidR="00C47162" w:rsidRPr="00C47162" w:rsidRDefault="00C47162" w:rsidP="00213B61">
      <w:pPr>
        <w:spacing w:after="120" w:line="276" w:lineRule="auto"/>
        <w:ind w:firstLine="0"/>
      </w:pPr>
      <w:r w:rsidRPr="00C47162">
        <w:t>Основы социальной концепции Русской Православной Церкви [Текст] : Храм Христа Спасителя 13-16 августа 2000 года / Юбилейный Архиерейский Собор Русской Православной Церкви ; Юбилейный Архиерейский Собор Ру</w:t>
      </w:r>
      <w:r w:rsidR="004A6045">
        <w:t>сской Православной Церкви. - М.</w:t>
      </w:r>
      <w:r w:rsidRPr="00C47162">
        <w:t xml:space="preserve">: Изд-во </w:t>
      </w:r>
      <w:proofErr w:type="spellStart"/>
      <w:r w:rsidRPr="00C47162">
        <w:t>Моск</w:t>
      </w:r>
      <w:proofErr w:type="spellEnd"/>
      <w:r w:rsidRPr="00C47162">
        <w:t>. Патриархии, 2000. - 159 с.</w:t>
      </w:r>
    </w:p>
    <w:p w14:paraId="6126F024" w14:textId="77777777" w:rsidR="004A6045" w:rsidRDefault="004A6045" w:rsidP="00213B61">
      <w:pPr>
        <w:spacing w:after="120" w:line="276" w:lineRule="auto"/>
        <w:ind w:firstLine="0"/>
      </w:pPr>
      <w:r>
        <w:t xml:space="preserve">Булгаков, Сергей Васильевич. Настольная книга для священно-церковно-служителей [Текст]: В 2 ч. / С. В. Булгаков. Ч. 1. - Репринт: </w:t>
      </w:r>
      <w:proofErr w:type="spellStart"/>
      <w:r>
        <w:t>Б.м</w:t>
      </w:r>
      <w:proofErr w:type="spellEnd"/>
      <w:r>
        <w:t xml:space="preserve">., 1913. - М.: Изд. отд. </w:t>
      </w:r>
      <w:proofErr w:type="spellStart"/>
      <w:r>
        <w:t>Моск</w:t>
      </w:r>
      <w:proofErr w:type="spellEnd"/>
      <w:r>
        <w:t>. Патриархата, 1993. - 944 с.</w:t>
      </w:r>
    </w:p>
    <w:p w14:paraId="2DD7883F" w14:textId="77777777" w:rsidR="004A6045" w:rsidRPr="00C47162" w:rsidRDefault="004A6045" w:rsidP="00213B61">
      <w:pPr>
        <w:spacing w:after="120" w:line="276" w:lineRule="auto"/>
        <w:ind w:firstLine="0"/>
      </w:pPr>
      <w:r>
        <w:t xml:space="preserve">Булгаков, Сергей Васильевич. Настольная книга для священно-церковно-служителей [Текст]: В 2 ч. / С. В. Булгаков. Ч. 2. - Репринт: </w:t>
      </w:r>
      <w:proofErr w:type="spellStart"/>
      <w:r>
        <w:t>Б.м</w:t>
      </w:r>
      <w:proofErr w:type="spellEnd"/>
      <w:r>
        <w:t xml:space="preserve">., 1913. - М.: Изд. отд. </w:t>
      </w:r>
      <w:proofErr w:type="spellStart"/>
      <w:r>
        <w:t>Моск</w:t>
      </w:r>
      <w:proofErr w:type="spellEnd"/>
      <w:r>
        <w:t>. Патриархата, 1993. - 1772 с.</w:t>
      </w:r>
    </w:p>
    <w:p w14:paraId="40929355" w14:textId="77777777" w:rsidR="00C85590" w:rsidRPr="003669D8" w:rsidRDefault="00C85590" w:rsidP="00213B61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Дополнительная литература</w:t>
      </w:r>
    </w:p>
    <w:p w14:paraId="522AF16E" w14:textId="77777777" w:rsidR="004A6045" w:rsidRPr="00C47162" w:rsidRDefault="004A6045" w:rsidP="00213B61">
      <w:pPr>
        <w:spacing w:after="120" w:line="276" w:lineRule="auto"/>
        <w:ind w:firstLine="0"/>
      </w:pPr>
      <w:r>
        <w:t xml:space="preserve">Булгаков, Сергей Васильевич. Настольная книга для священно-церковно-служителей [Текст] / С.В. Булгаков. - Репринт: 2-е изд., </w:t>
      </w:r>
      <w:proofErr w:type="spellStart"/>
      <w:r>
        <w:t>испр</w:t>
      </w:r>
      <w:proofErr w:type="spellEnd"/>
      <w:r>
        <w:t>. и доп.; Харьков, 1900. - [Б. м. : б. и.]. - 1272 с.</w:t>
      </w:r>
    </w:p>
    <w:p w14:paraId="547CE2B9" w14:textId="77777777" w:rsidR="004A6045" w:rsidRPr="00C47162" w:rsidRDefault="004A6045" w:rsidP="00213B61">
      <w:pPr>
        <w:spacing w:after="120" w:line="276" w:lineRule="auto"/>
        <w:ind w:firstLine="0"/>
      </w:pPr>
      <w:r>
        <w:t xml:space="preserve">Нефедов, Геннадий, прот. Таинства и обряды Православной Церкви [Текст]: </w:t>
      </w:r>
      <w:proofErr w:type="spellStart"/>
      <w:r>
        <w:t>Учеб</w:t>
      </w:r>
      <w:proofErr w:type="spellEnd"/>
      <w:r>
        <w:t>. пособие по литургике / Г. Н. Нефедов, прот. - 2-е изд. - М.: Паломник, 2002. - 319 с.</w:t>
      </w:r>
    </w:p>
    <w:p w14:paraId="5612C446" w14:textId="77777777" w:rsidR="004A6045" w:rsidRPr="00C47162" w:rsidRDefault="004A6045" w:rsidP="00213B61">
      <w:pPr>
        <w:spacing w:after="120" w:line="276" w:lineRule="auto"/>
        <w:ind w:firstLine="0"/>
      </w:pPr>
      <w:r>
        <w:t xml:space="preserve">Остапов, Алексий, прот. Пастырская эстетика [Текст] / А. Остапов, прот. - М.: Изд-во </w:t>
      </w:r>
      <w:proofErr w:type="spellStart"/>
      <w:r>
        <w:t>Моск</w:t>
      </w:r>
      <w:proofErr w:type="spellEnd"/>
      <w:r>
        <w:t xml:space="preserve">. </w:t>
      </w:r>
      <w:r>
        <w:lastRenderedPageBreak/>
        <w:t>Патриархии, 2000. - 47 с.</w:t>
      </w:r>
    </w:p>
    <w:p w14:paraId="29008EF1" w14:textId="77777777" w:rsidR="004A6045" w:rsidRPr="00C47162" w:rsidRDefault="004A6045" w:rsidP="00213B61">
      <w:pPr>
        <w:spacing w:after="120" w:line="276" w:lineRule="auto"/>
        <w:ind w:firstLine="0"/>
      </w:pPr>
      <w:r>
        <w:t xml:space="preserve">Сильченков, Н., свящ. Практическое руководство при совершении приходских треб [Текст] / Н. Сильченков, свящ. - Киев: Изд-во им. свт. Льва, папы Римского; </w:t>
      </w:r>
      <w:proofErr w:type="gramStart"/>
      <w:r>
        <w:t>Киев :</w:t>
      </w:r>
      <w:proofErr w:type="gramEnd"/>
      <w:r>
        <w:t xml:space="preserve"> Общ-во любителей правосл. лит-</w:t>
      </w:r>
      <w:proofErr w:type="spellStart"/>
      <w:r>
        <w:t>ры</w:t>
      </w:r>
      <w:proofErr w:type="spellEnd"/>
      <w:r>
        <w:t>, 2001. - 217 с.</w:t>
      </w:r>
    </w:p>
    <w:p w14:paraId="15788167" w14:textId="77777777" w:rsidR="003275A8" w:rsidRPr="003669D8" w:rsidRDefault="003275A8" w:rsidP="003669D8">
      <w:pPr>
        <w:spacing w:after="120" w:line="276" w:lineRule="auto"/>
        <w:ind w:left="400" w:firstLine="0"/>
      </w:pPr>
    </w:p>
    <w:p w14:paraId="4B091BB1" w14:textId="77777777" w:rsidR="00BC0FB4" w:rsidRPr="003669D8" w:rsidRDefault="00BC0FB4" w:rsidP="003669D8">
      <w:pPr>
        <w:pStyle w:val="1"/>
      </w:pPr>
      <w:bookmarkStart w:id="24" w:name="_Toc54896295"/>
      <w:r w:rsidRPr="003669D8">
        <w:t>Интернет-ресурсы</w:t>
      </w:r>
      <w:bookmarkEnd w:id="24"/>
    </w:p>
    <w:p w14:paraId="377835E2" w14:textId="77777777" w:rsidR="00BC0FB4" w:rsidRPr="003669D8" w:rsidRDefault="00786FF6" w:rsidP="003669D8">
      <w:pPr>
        <w:spacing w:after="120" w:line="276" w:lineRule="auto"/>
        <w:ind w:firstLine="0"/>
      </w:pPr>
      <w:hyperlink r:id="rId8" w:history="1">
        <w:r w:rsidR="001A1CBD" w:rsidRPr="003669D8">
          <w:rPr>
            <w:rStyle w:val="a4"/>
          </w:rPr>
          <w:t>http://www.pravenc.ru</w:t>
        </w:r>
      </w:hyperlink>
      <w:r w:rsidR="001A1CBD" w:rsidRPr="003669D8">
        <w:t xml:space="preserve"> </w:t>
      </w:r>
    </w:p>
    <w:p w14:paraId="19B7FE1D" w14:textId="77777777" w:rsidR="00BC0FB4" w:rsidRPr="003669D8" w:rsidRDefault="00786FF6" w:rsidP="003669D8">
      <w:pPr>
        <w:spacing w:after="120" w:line="276" w:lineRule="auto"/>
        <w:ind w:firstLine="0"/>
      </w:pPr>
      <w:hyperlink r:id="rId9" w:history="1">
        <w:r w:rsidR="001A1CBD" w:rsidRPr="003669D8">
          <w:rPr>
            <w:rStyle w:val="a4"/>
          </w:rPr>
          <w:t>http://www.mhzh.ru</w:t>
        </w:r>
      </w:hyperlink>
      <w:r w:rsidR="001A1CBD" w:rsidRPr="003669D8">
        <w:t xml:space="preserve"> </w:t>
      </w:r>
    </w:p>
    <w:p w14:paraId="429C5E4D" w14:textId="77777777" w:rsidR="00BC0FB4" w:rsidRPr="003669D8" w:rsidRDefault="00786FF6" w:rsidP="003669D8">
      <w:pPr>
        <w:spacing w:after="120" w:line="276" w:lineRule="auto"/>
        <w:ind w:firstLine="0"/>
      </w:pPr>
      <w:hyperlink r:id="rId10" w:history="1">
        <w:r w:rsidR="001A1CBD" w:rsidRPr="003669D8">
          <w:rPr>
            <w:rStyle w:val="a4"/>
          </w:rPr>
          <w:t>http://www.bogoslov.ru</w:t>
        </w:r>
      </w:hyperlink>
      <w:r w:rsidR="001A1CBD" w:rsidRPr="003669D8">
        <w:t xml:space="preserve"> </w:t>
      </w:r>
    </w:p>
    <w:p w14:paraId="03DA798E" w14:textId="77777777" w:rsidR="00BC0FB4" w:rsidRPr="003669D8" w:rsidRDefault="00BC0FB4" w:rsidP="003669D8">
      <w:pPr>
        <w:spacing w:after="120" w:line="276" w:lineRule="auto"/>
        <w:ind w:left="400" w:firstLine="0"/>
      </w:pPr>
    </w:p>
    <w:p w14:paraId="6F75FE4C" w14:textId="77777777" w:rsidR="00BC0FB4" w:rsidRPr="003669D8" w:rsidRDefault="00BC0FB4" w:rsidP="003669D8">
      <w:pPr>
        <w:pStyle w:val="1"/>
      </w:pPr>
      <w:bookmarkStart w:id="25" w:name="_Toc54896296"/>
      <w:r w:rsidRPr="003669D8">
        <w:t>Методические указания для обучающихся по освоению дисциплины</w:t>
      </w:r>
      <w:bookmarkEnd w:id="25"/>
      <w:r w:rsidRPr="003669D8">
        <w:t xml:space="preserve"> </w:t>
      </w:r>
    </w:p>
    <w:p w14:paraId="1CA98EEA" w14:textId="77777777" w:rsidR="00BC0FB4" w:rsidRPr="003669D8" w:rsidRDefault="00BC0FB4" w:rsidP="003669D8">
      <w:pPr>
        <w:spacing w:after="120" w:line="276" w:lineRule="auto"/>
        <w:ind w:firstLine="0"/>
      </w:pPr>
      <w:r w:rsidRPr="003669D8">
        <w:t xml:space="preserve">В качестве практической работы </w:t>
      </w:r>
      <w:r w:rsidR="003669D8" w:rsidRPr="003669D8">
        <w:t>обучающимся</w:t>
      </w:r>
      <w:r w:rsidRPr="003669D8">
        <w:t xml:space="preserve"> предлагается моделирование церковной службы в учебных целях, с использованием богослужебных книг. Практическая работа выполняется письменно или устно. Работа заключается в нахождении всех текстов, составляющих заданную службу, в богослужебных книгах и расположении их в соответствующем Уставу порядке. Тексты, по возможности, указываются все, и, кроме того, могут быть указаны и некоторые священнодействия (каждение, облачение, </w:t>
      </w:r>
      <w:proofErr w:type="spellStart"/>
      <w:r w:rsidRPr="003669D8">
        <w:t>вжигание</w:t>
      </w:r>
      <w:proofErr w:type="spellEnd"/>
      <w:r w:rsidRPr="003669D8">
        <w:t xml:space="preserve"> и гашение светильников, отверстие и </w:t>
      </w:r>
      <w:proofErr w:type="spellStart"/>
      <w:r w:rsidRPr="003669D8">
        <w:t>затворение</w:t>
      </w:r>
      <w:proofErr w:type="spellEnd"/>
      <w:r w:rsidRPr="003669D8">
        <w:t xml:space="preserve"> св. врат и т. д.). </w:t>
      </w:r>
    </w:p>
    <w:p w14:paraId="2FDC70AA" w14:textId="77777777" w:rsidR="00BC0FB4" w:rsidRPr="003669D8" w:rsidRDefault="00BC0FB4" w:rsidP="003669D8">
      <w:pPr>
        <w:spacing w:after="120" w:line="276" w:lineRule="auto"/>
        <w:ind w:left="400" w:firstLine="0"/>
      </w:pPr>
    </w:p>
    <w:p w14:paraId="36DAF270" w14:textId="77777777" w:rsidR="00BC0FB4" w:rsidRPr="003669D8" w:rsidRDefault="00BC0FB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Материально-техническая база для осуществления образовательного процесса</w:t>
      </w:r>
    </w:p>
    <w:p w14:paraId="089393E0" w14:textId="77777777" w:rsidR="00BC0FB4" w:rsidRPr="003669D8" w:rsidRDefault="00BC0FB4" w:rsidP="003669D8">
      <w:pPr>
        <w:spacing w:after="120" w:line="276" w:lineRule="auto"/>
        <w:ind w:firstLine="0"/>
      </w:pPr>
      <w:r w:rsidRPr="003669D8">
        <w:t>Наличие в библиотеке вуза богослужебных книг и литературы в соответствии с нормами обеспеченности учебной литературой. Возможность использовать комплекты богослужебных книг на занятиях.</w:t>
      </w:r>
    </w:p>
    <w:p w14:paraId="209C9C0B" w14:textId="77777777" w:rsidR="00BC0FB4" w:rsidRPr="003669D8" w:rsidRDefault="00BC0FB4" w:rsidP="003669D8">
      <w:pPr>
        <w:spacing w:after="120" w:line="276" w:lineRule="auto"/>
        <w:ind w:left="400" w:firstLine="0"/>
      </w:pPr>
    </w:p>
    <w:p w14:paraId="331B1728" w14:textId="77777777"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14:paraId="3154261C" w14:textId="77777777"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14:paraId="0446CC14" w14:textId="77777777"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Автор: игумен Савва (Молчанов).</w:t>
      </w:r>
    </w:p>
    <w:p w14:paraId="2B0FCED1" w14:textId="77777777"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 xml:space="preserve">Рецензент: </w:t>
      </w:r>
      <w:r w:rsidR="00DD4950" w:rsidRPr="003669D8">
        <w:rPr>
          <w:i/>
        </w:rPr>
        <w:t>д. б., проф., прот. Павел Хондзинский</w:t>
      </w:r>
    </w:p>
    <w:p w14:paraId="187E0092" w14:textId="77777777"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14:paraId="34E88FF2" w14:textId="77777777" w:rsidR="00EC0F93" w:rsidRPr="008B5CBE" w:rsidRDefault="00EC0F93" w:rsidP="00EC0F93">
      <w:pPr>
        <w:spacing w:after="288" w:line="276" w:lineRule="auto"/>
        <w:ind w:firstLine="0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58E70583" w14:textId="77777777" w:rsidR="003275A8" w:rsidRPr="003669D8" w:rsidRDefault="003275A8" w:rsidP="003669D8">
      <w:pPr>
        <w:spacing w:after="120" w:line="276" w:lineRule="auto"/>
        <w:ind w:firstLine="0"/>
      </w:pPr>
    </w:p>
    <w:p w14:paraId="31CB612F" w14:textId="77777777" w:rsidR="003275A8" w:rsidRPr="003669D8" w:rsidRDefault="003275A8" w:rsidP="003669D8">
      <w:pPr>
        <w:spacing w:after="120" w:line="276" w:lineRule="auto"/>
        <w:ind w:left="400" w:firstLine="0"/>
      </w:pPr>
    </w:p>
    <w:p w14:paraId="625C25CF" w14:textId="77777777" w:rsidR="00D00855" w:rsidRPr="003669D8" w:rsidRDefault="00D00855" w:rsidP="003669D8">
      <w:pPr>
        <w:spacing w:after="120" w:line="276" w:lineRule="auto"/>
        <w:ind w:firstLine="0"/>
      </w:pPr>
    </w:p>
    <w:sectPr w:rsidR="00D00855" w:rsidRPr="003669D8" w:rsidSect="001A1CB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E91D7" w14:textId="77777777" w:rsidR="00786FF6" w:rsidRDefault="00786FF6">
      <w:r>
        <w:separator/>
      </w:r>
    </w:p>
  </w:endnote>
  <w:endnote w:type="continuationSeparator" w:id="0">
    <w:p w14:paraId="28F096FD" w14:textId="77777777" w:rsidR="00786FF6" w:rsidRDefault="00786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096A0" w14:textId="77777777" w:rsidR="00405000" w:rsidRDefault="00405000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987C8" w14:textId="77777777"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405000">
      <w:rPr>
        <w:noProof/>
      </w:rPr>
      <w:t>10</w:t>
    </w:r>
    <w:r>
      <w:rPr>
        <w:noProof/>
      </w:rPr>
      <w:fldChar w:fldCharType="end"/>
    </w:r>
  </w:p>
  <w:p w14:paraId="70EAB867" w14:textId="77777777" w:rsidR="001E2C9D" w:rsidRDefault="001E2C9D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A167D" w14:textId="77777777" w:rsidR="00405000" w:rsidRDefault="0040500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EB3E5" w14:textId="77777777" w:rsidR="00786FF6" w:rsidRDefault="00786FF6">
      <w:r>
        <w:separator/>
      </w:r>
    </w:p>
  </w:footnote>
  <w:footnote w:type="continuationSeparator" w:id="0">
    <w:p w14:paraId="369A150B" w14:textId="77777777" w:rsidR="00786FF6" w:rsidRDefault="00786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9FD10" w14:textId="77777777" w:rsidR="00036CA7" w:rsidRDefault="00786FF6" w:rsidP="00F33C2C">
    <w:pPr>
      <w:pStyle w:val="a9"/>
      <w:framePr w:wrap="around" w:vAnchor="text" w:hAnchor="margin" w:xAlign="center" w:y="1"/>
      <w:rPr>
        <w:rStyle w:val="aa"/>
      </w:rPr>
    </w:pPr>
    <w:r>
      <w:rPr>
        <w:noProof/>
        <w:lang w:bidi="he-IL"/>
      </w:rPr>
      <w:pict w14:anchorId="59C647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731032" o:spid="_x0000_s2051" type="#_x0000_t75" alt="" style="position:absolute;left:0;text-align:left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  <w:r w:rsidR="00A92144"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 w:rsidR="00A92144">
      <w:rPr>
        <w:rStyle w:val="aa"/>
      </w:rPr>
      <w:fldChar w:fldCharType="end"/>
    </w:r>
  </w:p>
  <w:p w14:paraId="153E14E0" w14:textId="77777777" w:rsidR="00036CA7" w:rsidRDefault="00036CA7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18FDC" w14:textId="77777777" w:rsidR="00405000" w:rsidRDefault="00786FF6">
    <w:pPr>
      <w:pStyle w:val="a9"/>
    </w:pPr>
    <w:r>
      <w:rPr>
        <w:noProof/>
        <w:lang w:bidi="he-IL"/>
      </w:rPr>
      <w:pict w14:anchorId="1F28F1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731033" o:spid="_x0000_s2050" type="#_x0000_t75" alt="" style="position:absolute;left:0;text-align:left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D78C9" w14:textId="77777777" w:rsidR="00405000" w:rsidRDefault="00786FF6">
    <w:pPr>
      <w:pStyle w:val="a9"/>
    </w:pPr>
    <w:r>
      <w:rPr>
        <w:noProof/>
        <w:lang w:bidi="he-IL"/>
      </w:rPr>
      <w:pict w14:anchorId="5A2009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731031" o:spid="_x0000_s2049" type="#_x0000_t75" alt="" style="position:absolute;left:0;text-align:left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 w15:restartNumberingAfterBreak="0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 w15:restartNumberingAfterBreak="0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 w15:restartNumberingAfterBreak="0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 w15:restartNumberingAfterBreak="0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 w15:restartNumberingAfterBreak="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 w15:restartNumberingAfterBreak="0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 w15:restartNumberingAfterBreak="0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 w15:restartNumberingAfterBreak="0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 w15:restartNumberingAfterBreak="0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 w15:restartNumberingAfterBreak="0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 w15:restartNumberingAfterBreak="0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TAyNjIzMTC3NLJQ0lEKTi0uzszPAykwqgUAiGZwYSwAAAA="/>
  </w:docVars>
  <w:rsids>
    <w:rsidRoot w:val="00323D30"/>
    <w:rsid w:val="000128A1"/>
    <w:rsid w:val="00025FAC"/>
    <w:rsid w:val="000273FE"/>
    <w:rsid w:val="00027893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13B61"/>
    <w:rsid w:val="0023540E"/>
    <w:rsid w:val="00256A83"/>
    <w:rsid w:val="0026571A"/>
    <w:rsid w:val="002C1A53"/>
    <w:rsid w:val="002D67E7"/>
    <w:rsid w:val="0031326F"/>
    <w:rsid w:val="00314113"/>
    <w:rsid w:val="00323D30"/>
    <w:rsid w:val="003275A8"/>
    <w:rsid w:val="003669D8"/>
    <w:rsid w:val="00394FF1"/>
    <w:rsid w:val="00397344"/>
    <w:rsid w:val="003C1375"/>
    <w:rsid w:val="003D0883"/>
    <w:rsid w:val="003E4AA3"/>
    <w:rsid w:val="003F13C6"/>
    <w:rsid w:val="00405000"/>
    <w:rsid w:val="0041028F"/>
    <w:rsid w:val="00415362"/>
    <w:rsid w:val="00435918"/>
    <w:rsid w:val="004451E4"/>
    <w:rsid w:val="00470A35"/>
    <w:rsid w:val="00472C5F"/>
    <w:rsid w:val="0049177E"/>
    <w:rsid w:val="004A6045"/>
    <w:rsid w:val="004E4467"/>
    <w:rsid w:val="00510508"/>
    <w:rsid w:val="00526B0B"/>
    <w:rsid w:val="00585131"/>
    <w:rsid w:val="00594EAF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86FF6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27EED"/>
    <w:rsid w:val="00B677AA"/>
    <w:rsid w:val="00B7031C"/>
    <w:rsid w:val="00B87808"/>
    <w:rsid w:val="00BC0FB4"/>
    <w:rsid w:val="00BD6591"/>
    <w:rsid w:val="00C20A24"/>
    <w:rsid w:val="00C22A0F"/>
    <w:rsid w:val="00C47162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D532D"/>
    <w:rsid w:val="00DE39CC"/>
    <w:rsid w:val="00DF6EE3"/>
    <w:rsid w:val="00E21421"/>
    <w:rsid w:val="00E417CB"/>
    <w:rsid w:val="00E67B1E"/>
    <w:rsid w:val="00EA4B41"/>
    <w:rsid w:val="00EC0F93"/>
    <w:rsid w:val="00EC601D"/>
    <w:rsid w:val="00ED2874"/>
    <w:rsid w:val="00EE0B55"/>
    <w:rsid w:val="00F33C2C"/>
    <w:rsid w:val="00F35B44"/>
    <w:rsid w:val="00F53300"/>
    <w:rsid w:val="00FB4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1A42C2FA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3669D8"/>
    <w:pPr>
      <w:keepNext/>
      <w:keepLines/>
      <w:spacing w:after="120" w:line="276" w:lineRule="auto"/>
      <w:outlineLvl w:val="0"/>
    </w:pPr>
    <w:rPr>
      <w:rFonts w:eastAsiaTheme="majorEastAsia"/>
      <w:b/>
      <w:bCs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3669D8"/>
    <w:rPr>
      <w:rFonts w:eastAsiaTheme="majorEastAsia"/>
      <w:b/>
      <w:bCs/>
      <w:sz w:val="24"/>
      <w:szCs w:val="24"/>
    </w:rPr>
  </w:style>
  <w:style w:type="character" w:customStyle="1" w:styleId="30">
    <w:name w:val="Заголовок 3 Знак"/>
    <w:basedOn w:val="a1"/>
    <w:link w:val="3"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bogoslov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hzh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0F7D1-DEC7-4154-AE26-273CA2EF5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713</Words>
  <Characters>15466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Вячеслав Ячменик</cp:lastModifiedBy>
  <cp:revision>9</cp:revision>
  <cp:lastPrinted>2017-09-13T20:20:00Z</cp:lastPrinted>
  <dcterms:created xsi:type="dcterms:W3CDTF">2021-02-08T12:33:00Z</dcterms:created>
  <dcterms:modified xsi:type="dcterms:W3CDTF">2021-12-27T14:14:00Z</dcterms:modified>
</cp:coreProperties>
</file>